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D7460" w14:textId="339CA027" w:rsidR="00A3415D" w:rsidRPr="007E3241" w:rsidRDefault="005A2B1F" w:rsidP="007E1E8C">
      <w:pPr>
        <w:jc w:val="bot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7E3241">
        <w:rPr>
          <w:rFonts w:ascii="Times New Roman" w:hAnsi="Times New Roman" w:cs="Times New Roman"/>
          <w:b/>
          <w:sz w:val="24"/>
          <w:szCs w:val="24"/>
          <w:lang w:val="en-IN"/>
        </w:rPr>
        <w:t xml:space="preserve">Table </w:t>
      </w:r>
      <w:r w:rsidR="002F3FD6">
        <w:rPr>
          <w:rFonts w:ascii="Times New Roman" w:hAnsi="Times New Roman" w:cs="Times New Roman"/>
          <w:b/>
          <w:sz w:val="24"/>
          <w:szCs w:val="24"/>
          <w:lang w:val="en-IN"/>
        </w:rPr>
        <w:t>S1</w:t>
      </w:r>
      <w:r w:rsidR="00F64606" w:rsidRPr="007E3241">
        <w:rPr>
          <w:rFonts w:ascii="Times New Roman" w:hAnsi="Times New Roman" w:cs="Times New Roman"/>
          <w:b/>
          <w:sz w:val="24"/>
          <w:szCs w:val="24"/>
          <w:lang w:val="en-IN"/>
        </w:rPr>
        <w:t xml:space="preserve">. </w:t>
      </w:r>
      <w:r w:rsidRPr="007E3241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Ethnobotanical uses of </w:t>
      </w:r>
      <w:r w:rsidRPr="007E3241">
        <w:rPr>
          <w:rFonts w:ascii="Times New Roman" w:hAnsi="Times New Roman" w:cs="Times New Roman"/>
          <w:bCs/>
          <w:i/>
          <w:sz w:val="24"/>
          <w:szCs w:val="24"/>
          <w:lang w:val="en-IN"/>
        </w:rPr>
        <w:t>A</w:t>
      </w:r>
      <w:r w:rsidR="001B4CBF" w:rsidRPr="007E3241">
        <w:rPr>
          <w:rFonts w:ascii="Times New Roman" w:hAnsi="Times New Roman" w:cs="Times New Roman"/>
          <w:bCs/>
          <w:i/>
          <w:sz w:val="24"/>
          <w:szCs w:val="24"/>
          <w:lang w:val="en-IN"/>
        </w:rPr>
        <w:t>.</w:t>
      </w:r>
      <w:r w:rsidRPr="007E3241">
        <w:rPr>
          <w:rFonts w:ascii="Times New Roman" w:hAnsi="Times New Roman" w:cs="Times New Roman"/>
          <w:bCs/>
          <w:i/>
          <w:sz w:val="24"/>
          <w:szCs w:val="24"/>
          <w:lang w:val="en-IN"/>
        </w:rPr>
        <w:t xml:space="preserve"> sativum</w:t>
      </w:r>
      <w:r w:rsidR="00317BE3" w:rsidRPr="007E3241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tbl>
      <w:tblPr>
        <w:tblStyle w:val="TableGrid"/>
        <w:tblW w:w="14034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134"/>
        <w:gridCol w:w="1701"/>
        <w:gridCol w:w="1021"/>
        <w:gridCol w:w="1701"/>
        <w:gridCol w:w="1701"/>
        <w:gridCol w:w="3686"/>
        <w:gridCol w:w="1530"/>
        <w:gridCol w:w="1560"/>
      </w:tblGrid>
      <w:tr w:rsidR="00BA6119" w:rsidRPr="007E3241" w14:paraId="202D875C" w14:textId="77777777" w:rsidTr="00491747">
        <w:tc>
          <w:tcPr>
            <w:tcW w:w="1134" w:type="dxa"/>
          </w:tcPr>
          <w:p w14:paraId="7C566488" w14:textId="77777777" w:rsidR="00BA6119" w:rsidRPr="007E3241" w:rsidRDefault="00BA6119" w:rsidP="007E1E8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Plant parts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195BB78F" w14:textId="77777777" w:rsidR="00BA6119" w:rsidRPr="007E3241" w:rsidRDefault="00BA6119" w:rsidP="007E1E8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Place</w:t>
            </w: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6E9DB00E" w14:textId="77777777" w:rsidR="00BA6119" w:rsidRPr="007E3241" w:rsidRDefault="00BA6119" w:rsidP="007E1E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</w:rPr>
              <w:t>Local</w:t>
            </w: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 xml:space="preserve"> name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277F163" w14:textId="77777777" w:rsidR="00BA6119" w:rsidRPr="007E3241" w:rsidRDefault="00BA6119" w:rsidP="007E1E8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</w:rPr>
              <w:t>Ethnic</w:t>
            </w: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 xml:space="preserve"> group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3E7436CF" w14:textId="77777777" w:rsidR="00BA6119" w:rsidRPr="007E3241" w:rsidRDefault="00BA6119" w:rsidP="007E1E8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Ethnomedicinal use against/as</w:t>
            </w:r>
          </w:p>
        </w:tc>
        <w:tc>
          <w:tcPr>
            <w:tcW w:w="3686" w:type="dxa"/>
          </w:tcPr>
          <w:p w14:paraId="0B6786DB" w14:textId="77777777" w:rsidR="00BA6119" w:rsidRPr="007E3241" w:rsidRDefault="00BA6119" w:rsidP="007E1E8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Method of preparation</w:t>
            </w:r>
          </w:p>
        </w:tc>
        <w:tc>
          <w:tcPr>
            <w:tcW w:w="1530" w:type="dxa"/>
          </w:tcPr>
          <w:p w14:paraId="1DAD495E" w14:textId="4A307D24" w:rsidR="00BA6119" w:rsidRPr="007E3241" w:rsidRDefault="00BA6119" w:rsidP="00DF7172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Route of administration/dos</w:t>
            </w:r>
            <w:r w:rsidR="00DF7172"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e</w:t>
            </w:r>
          </w:p>
        </w:tc>
        <w:tc>
          <w:tcPr>
            <w:tcW w:w="1560" w:type="dxa"/>
          </w:tcPr>
          <w:p w14:paraId="1BE44B68" w14:textId="77777777" w:rsidR="00BA6119" w:rsidRPr="007E3241" w:rsidRDefault="00BA6119" w:rsidP="007E1E8C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References</w:t>
            </w:r>
          </w:p>
        </w:tc>
      </w:tr>
      <w:tr w:rsidR="00BA6119" w:rsidRPr="007E3241" w14:paraId="7D497732" w14:textId="77777777" w:rsidTr="00491747">
        <w:trPr>
          <w:trHeight w:val="854"/>
        </w:trPr>
        <w:tc>
          <w:tcPr>
            <w:tcW w:w="1134" w:type="dxa"/>
            <w:vMerge w:val="restart"/>
          </w:tcPr>
          <w:p w14:paraId="0DAE9F34" w14:textId="4E1136A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ulb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7F1E4C01" w14:textId="5B941C4E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Upper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ibang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alley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unachal Pradesh, India</w:t>
            </w:r>
          </w:p>
        </w:tc>
        <w:tc>
          <w:tcPr>
            <w:tcW w:w="1021" w:type="dxa"/>
            <w:tcBorders>
              <w:left w:val="single" w:sz="4" w:space="0" w:color="auto"/>
              <w:bottom w:val="single" w:sz="4" w:space="0" w:color="auto"/>
            </w:tcBorders>
          </w:tcPr>
          <w:p w14:paraId="4856B27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ong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4109022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di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onp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pat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yishi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11A46F3B" w14:textId="76ADF0C0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mach bloating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6C4BF4D6" w14:textId="5301BE8C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st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8FC9DBE" w14:textId="0336EB9E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4E3C605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evi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t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.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 2014</w:t>
            </w:r>
          </w:p>
        </w:tc>
      </w:tr>
      <w:tr w:rsidR="00BA6119" w:rsidRPr="007E3241" w14:paraId="15A2E909" w14:textId="77777777" w:rsidTr="00491747">
        <w:trPr>
          <w:trHeight w:val="1629"/>
        </w:trPr>
        <w:tc>
          <w:tcPr>
            <w:tcW w:w="1134" w:type="dxa"/>
            <w:vMerge/>
          </w:tcPr>
          <w:p w14:paraId="066EA7D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E297B28" w14:textId="6BB1AD4C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uva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lanin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south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ast of Serb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866932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l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uk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22764E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hop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55EA60" w14:textId="1B6DFEEA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prov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ed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lood circulation, reducing triglycerid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ECA8B15" w14:textId="3A72479F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xe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3 chopped lemons and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dded to 1 </w:t>
            </w:r>
            <w:r w:rsidR="00C2235B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 o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hot water and left to sit for 12 hour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66478" w14:textId="0B9BE5E1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n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cup is drunk a day (for 40 days)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4689202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arić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6B723FDD" w14:textId="77777777" w:rsidTr="00491747">
        <w:trPr>
          <w:trHeight w:val="981"/>
        </w:trPr>
        <w:tc>
          <w:tcPr>
            <w:tcW w:w="1134" w:type="dxa"/>
            <w:vMerge/>
          </w:tcPr>
          <w:p w14:paraId="25D2BD9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0BFE9A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7D72798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BAE6C5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803115" w14:textId="70CFCA31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umoni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D680015" w14:textId="24D76BFF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xed with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honey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9D80D54" w14:textId="73D1D33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n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easpoon to be taken 3 times a day with warm water</w:t>
            </w:r>
          </w:p>
        </w:tc>
        <w:tc>
          <w:tcPr>
            <w:tcW w:w="1560" w:type="dxa"/>
            <w:vMerge/>
          </w:tcPr>
          <w:p w14:paraId="0084385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33BCDE79" w14:textId="77777777" w:rsidTr="00A10A36">
        <w:trPr>
          <w:trHeight w:val="655"/>
        </w:trPr>
        <w:tc>
          <w:tcPr>
            <w:tcW w:w="1134" w:type="dxa"/>
            <w:vMerge/>
          </w:tcPr>
          <w:p w14:paraId="1908EE7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6B0D68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9237CB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175749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06B074" w14:textId="511C382B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ir loss prevention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5AC25B0" w14:textId="1D49827F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xed with rosemary leaves and added to isopropyl alcoho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82E98B9" w14:textId="6709B0F4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7EA5A52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3274179" w14:textId="77777777" w:rsidTr="00491747">
        <w:trPr>
          <w:trHeight w:val="1259"/>
        </w:trPr>
        <w:tc>
          <w:tcPr>
            <w:tcW w:w="1134" w:type="dxa"/>
            <w:vMerge/>
          </w:tcPr>
          <w:p w14:paraId="6FAF889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C190C3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do State,</w:t>
            </w:r>
          </w:p>
          <w:p w14:paraId="27F736E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iger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203403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yur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1C2A20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j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ir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2CF5EB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sagi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no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b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miamud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ranoyokwir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bal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gb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n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711001" w14:textId="328A4DA1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ypertens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47FF6CB" w14:textId="0E6F53AD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ded with soak leaves of guava and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Vernonia amygdalina</w:t>
            </w:r>
            <w:r w:rsidR="00215FA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Asteraceae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, in water 5 day (maceration)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2BA0F6" w14:textId="4BBA8AE0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lf glass cup daily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40CAE7B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bolad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2</w:t>
            </w:r>
          </w:p>
        </w:tc>
      </w:tr>
      <w:tr w:rsidR="00BA6119" w:rsidRPr="007E3241" w14:paraId="54B55C13" w14:textId="77777777" w:rsidTr="00491747">
        <w:trPr>
          <w:trHeight w:val="1414"/>
        </w:trPr>
        <w:tc>
          <w:tcPr>
            <w:tcW w:w="1134" w:type="dxa"/>
            <w:vMerge/>
          </w:tcPr>
          <w:p w14:paraId="5407A66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488C43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DDD692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2179C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DB3E67" w14:textId="175331F0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ypertension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BF5CAD6" w14:textId="198F551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xed with bulbs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llium </w:t>
            </w:r>
            <w:r w:rsidR="00C2235B">
              <w:rPr>
                <w:rFonts w:ascii="Times New Roman" w:hAnsi="Times New Roman" w:cs="Times New Roman"/>
                <w:i/>
                <w:sz w:val="24"/>
                <w:szCs w:val="24"/>
              </w:rPr>
              <w:t>cepa</w:t>
            </w:r>
            <w:r w:rsidR="006A423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Amaryllidaceae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the rhizome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Zingiber officinale</w:t>
            </w:r>
            <w:r w:rsidR="006A423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Zingiberaceae)</w:t>
            </w:r>
            <w:r w:rsidR="008E318B" w:rsidRPr="007E32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91D5F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318B" w:rsidRPr="007E3241">
              <w:rPr>
                <w:rFonts w:ascii="Times New Roman" w:hAnsi="Times New Roman" w:cs="Times New Roman"/>
                <w:sz w:val="24"/>
                <w:szCs w:val="24"/>
              </w:rPr>
              <w:t>boiled in water (decoction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F735046" w14:textId="5370E512" w:rsidR="00BA6119" w:rsidRPr="007E3241" w:rsidRDefault="007E32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ne glass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has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aken twice daily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05DB9A2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B87D142" w14:textId="77777777" w:rsidTr="00491747">
        <w:trPr>
          <w:trHeight w:val="555"/>
        </w:trPr>
        <w:tc>
          <w:tcPr>
            <w:tcW w:w="1134" w:type="dxa"/>
            <w:vMerge/>
          </w:tcPr>
          <w:p w14:paraId="4C9A2E8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B56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asehi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Turkey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543CF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rmisak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46019" w14:textId="03EF477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cal people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75CAD" w14:textId="5D8F84EE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ak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ite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60B1829" w14:textId="0704B77C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2AAC964" w14:textId="2BF99208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CFCDBC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Ugul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1</w:t>
            </w:r>
          </w:p>
        </w:tc>
      </w:tr>
      <w:tr w:rsidR="00BA6119" w:rsidRPr="007E3241" w14:paraId="342DB4CF" w14:textId="77777777" w:rsidTr="00491747">
        <w:trPr>
          <w:trHeight w:val="232"/>
        </w:trPr>
        <w:tc>
          <w:tcPr>
            <w:tcW w:w="1134" w:type="dxa"/>
            <w:vMerge/>
          </w:tcPr>
          <w:p w14:paraId="5473AFC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A9D2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uth-Western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DB249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8F0F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E0B0F6" w14:textId="39F4B8A1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emorrhoid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283BDA6" w14:textId="49C2FC95" w:rsidR="00BA6119" w:rsidRPr="007E3241" w:rsidRDefault="001B076D" w:rsidP="00F4595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ut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nthocleist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djalonensis</w:t>
            </w:r>
            <w:proofErr w:type="spellEnd"/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0D007C" w:rsidRPr="000D007C">
              <w:rPr>
                <w:rFonts w:ascii="Times New Roman" w:hAnsi="Times New Roman" w:cs="Times New Roman"/>
                <w:iCs/>
                <w:sz w:val="24"/>
                <w:szCs w:val="24"/>
              </w:rPr>
              <w:t>Gentianaceae</w:t>
            </w:r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>)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framomum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melegueta</w:t>
            </w:r>
            <w:proofErr w:type="spellEnd"/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0D007C" w:rsidRPr="000D007C">
              <w:rPr>
                <w:rFonts w:ascii="Times New Roman" w:hAnsi="Times New Roman" w:cs="Times New Roman"/>
                <w:iCs/>
                <w:sz w:val="24"/>
                <w:szCs w:val="24"/>
              </w:rPr>
              <w:t>Zingiberaceae</w:t>
            </w:r>
            <w:proofErr w:type="spellEnd"/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>)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Rauvolfi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vomitoria</w:t>
            </w:r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0D007C" w:rsidRPr="000D007C">
              <w:rPr>
                <w:rFonts w:ascii="Times New Roman" w:hAnsi="Times New Roman" w:cs="Times New Roman"/>
                <w:iCs/>
                <w:sz w:val="24"/>
                <w:szCs w:val="24"/>
              </w:rPr>
              <w:t>Apocynaceae</w:t>
            </w:r>
            <w:proofErr w:type="spellEnd"/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845292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llium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scolanicum</w:t>
            </w:r>
            <w:proofErr w:type="spellEnd"/>
            <w:r w:rsidR="000D007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Amaryllidaceae), </w:t>
            </w:r>
            <w:proofErr w:type="spellStart"/>
            <w:r w:rsidR="00F45952" w:rsidRPr="00F45952">
              <w:rPr>
                <w:rFonts w:ascii="Times New Roman" w:hAnsi="Times New Roman" w:cs="Times New Roman"/>
                <w:i/>
                <w:sz w:val="24"/>
                <w:szCs w:val="24"/>
              </w:rPr>
              <w:t>Syzygium</w:t>
            </w:r>
            <w:proofErr w:type="spellEnd"/>
            <w:r w:rsidR="00F45952" w:rsidRPr="00F4595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45952" w:rsidRPr="00F45952">
              <w:rPr>
                <w:rFonts w:ascii="Times New Roman" w:hAnsi="Times New Roman" w:cs="Times New Roman"/>
                <w:i/>
                <w:sz w:val="24"/>
                <w:szCs w:val="24"/>
              </w:rPr>
              <w:t>aromaticum</w:t>
            </w:r>
            <w:proofErr w:type="spellEnd"/>
            <w:r w:rsidR="00F4595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=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ugenia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romatic</w:t>
            </w:r>
            <w:r w:rsidR="000D007C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F4595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F45952">
              <w:rPr>
                <w:rFonts w:ascii="Times New Roman" w:hAnsi="Times New Roman" w:cs="Times New Roman"/>
                <w:iCs/>
                <w:sz w:val="24"/>
                <w:szCs w:val="24"/>
              </w:rPr>
              <w:t>Myrtaceae</w:t>
            </w:r>
            <w:proofErr w:type="spellEnd"/>
            <w:r w:rsidR="00F45952">
              <w:rPr>
                <w:rFonts w:ascii="Times New Roman" w:hAnsi="Times New Roman" w:cs="Times New Roman"/>
                <w:iCs/>
                <w:sz w:val="24"/>
                <w:szCs w:val="24"/>
              </w:rPr>
              <w:t>)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cacia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nilotica</w:t>
            </w:r>
            <w:proofErr w:type="spellEnd"/>
            <w:r w:rsidR="00F4595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Fabaceae),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Dalbergie</w:t>
            </w:r>
            <w:r w:rsidR="00D25281">
              <w:rPr>
                <w:rFonts w:ascii="Times New Roman" w:hAnsi="Times New Roman" w:cs="Times New Roman"/>
                <w:i/>
                <w:sz w:val="24"/>
                <w:szCs w:val="24"/>
              </w:rPr>
              <w:t>ll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welwits</w:t>
            </w:r>
            <w:r w:rsidR="00D25281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hii</w:t>
            </w:r>
            <w:proofErr w:type="spellEnd"/>
            <w:r w:rsidR="00D2528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Fabaceae),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Mon</w:t>
            </w:r>
            <w:r w:rsidR="009740D5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dor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myristica</w:t>
            </w:r>
            <w:proofErr w:type="spellEnd"/>
            <w:r w:rsidR="009740D5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9740D5" w:rsidRPr="009740D5">
              <w:rPr>
                <w:rFonts w:ascii="Times New Roman" w:hAnsi="Times New Roman" w:cs="Times New Roman"/>
                <w:iCs/>
                <w:sz w:val="24"/>
                <w:szCs w:val="24"/>
              </w:rPr>
              <w:t>Annonaceae</w:t>
            </w:r>
            <w:proofErr w:type="spellEnd"/>
            <w:r w:rsidR="009740D5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ogether and placed in</w:t>
            </w:r>
            <w:r w:rsid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4-litte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keg and soaked with clean water and alcoholic beverage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30F54D5" w14:textId="3037429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E364CD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ladoy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0a</w:t>
            </w:r>
          </w:p>
        </w:tc>
      </w:tr>
      <w:tr w:rsidR="00BA6119" w:rsidRPr="007E3241" w14:paraId="7576A8C7" w14:textId="77777777" w:rsidTr="00491747">
        <w:trPr>
          <w:trHeight w:val="736"/>
        </w:trPr>
        <w:tc>
          <w:tcPr>
            <w:tcW w:w="1134" w:type="dxa"/>
            <w:vMerge/>
          </w:tcPr>
          <w:p w14:paraId="587E3CB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D332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gun State,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D0D2E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09D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DE44BC" w14:textId="0317B254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eumatoid-arthr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AFFD303" w14:textId="4CD23C47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xed with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assia fistula</w:t>
            </w:r>
            <w:r w:rsidR="00912AD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912AD7" w:rsidRPr="00912AD7">
              <w:rPr>
                <w:rFonts w:ascii="Times New Roman" w:hAnsi="Times New Roman" w:cs="Times New Roman"/>
                <w:iCs/>
                <w:sz w:val="24"/>
                <w:szCs w:val="24"/>
              </w:rPr>
              <w:t>Fabaceae</w:t>
            </w:r>
            <w:r w:rsidR="00912AD7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leaves and pure hone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4EF773" w14:textId="4CF82F28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 (cream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C68399A" w14:textId="20D09021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gbole et al., 2010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A6119" w:rsidRPr="007E3241" w14:paraId="77FD0826" w14:textId="77777777" w:rsidTr="00491747">
        <w:trPr>
          <w:trHeight w:val="150"/>
        </w:trPr>
        <w:tc>
          <w:tcPr>
            <w:tcW w:w="1134" w:type="dxa"/>
            <w:vMerge/>
          </w:tcPr>
          <w:p w14:paraId="6435C06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3B8E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gun State,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78CB8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lubos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1B8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4214EB" w14:textId="7995F608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nticancer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64FA87A" w14:textId="1AA20A9C" w:rsidR="00BA6119" w:rsidRPr="007E3241" w:rsidRDefault="001B076D" w:rsidP="00912AD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ied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Zingiber officinale, </w:t>
            </w:r>
            <w:r w:rsidR="00912AD7">
              <w:rPr>
                <w:rFonts w:ascii="Times New Roman" w:hAnsi="Times New Roman" w:cs="Times New Roman"/>
                <w:i/>
                <w:sz w:val="24"/>
                <w:szCs w:val="24"/>
              </w:rPr>
              <w:t>Curcuma longa</w:t>
            </w:r>
            <w:r w:rsidR="00912AD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=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="00912AD7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omestica</w:t>
            </w:r>
            <w:r w:rsidR="00BA6119" w:rsidRPr="00912AD7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="00912AD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912AD7" w:rsidRPr="00912AD7">
              <w:rPr>
                <w:rFonts w:ascii="Times New Roman" w:hAnsi="Times New Roman" w:cs="Times New Roman"/>
                <w:iCs/>
                <w:sz w:val="24"/>
                <w:szCs w:val="24"/>
              </w:rPr>
              <w:t>Zingiberaceae</w:t>
            </w:r>
            <w:proofErr w:type="spellEnd"/>
            <w:r w:rsidR="00912AD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Tetrapleur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etrap</w:t>
            </w:r>
            <w:r w:rsidR="00F75667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era</w:t>
            </w:r>
            <w:r w:rsidR="00297F8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Fabaceae)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rinum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jagus</w:t>
            </w:r>
            <w:proofErr w:type="spellEnd"/>
            <w:r w:rsidR="004F5BC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4F5BC2" w:rsidRPr="004F5BC2">
              <w:rPr>
                <w:rFonts w:ascii="Times New Roman" w:hAnsi="Times New Roman" w:cs="Times New Roman"/>
                <w:iCs/>
                <w:sz w:val="24"/>
                <w:szCs w:val="24"/>
              </w:rPr>
              <w:t>Amaryllidaceae</w:t>
            </w:r>
            <w:r w:rsidR="004F5BC2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Piper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guineens</w:t>
            </w:r>
            <w:r w:rsidR="00F75667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  <w:proofErr w:type="spellEnd"/>
            <w:r w:rsidR="009A16E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9A16EF" w:rsidRPr="009A16EF">
              <w:rPr>
                <w:rFonts w:ascii="Times New Roman" w:hAnsi="Times New Roman" w:cs="Times New Roman"/>
                <w:iCs/>
                <w:sz w:val="24"/>
                <w:szCs w:val="24"/>
              </w:rPr>
              <w:t>Piperaceae</w:t>
            </w:r>
            <w:r w:rsidR="009A16EF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662C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mixed with hone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8FF2775" w14:textId="3431902C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e teaspoonful is taken 3 times dail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F99BD3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ladoy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0b</w:t>
            </w:r>
          </w:p>
        </w:tc>
      </w:tr>
      <w:tr w:rsidR="00BA6119" w:rsidRPr="007E3241" w14:paraId="1C316718" w14:textId="77777777" w:rsidTr="00491747">
        <w:trPr>
          <w:trHeight w:val="1141"/>
        </w:trPr>
        <w:tc>
          <w:tcPr>
            <w:tcW w:w="1134" w:type="dxa"/>
            <w:vMerge/>
          </w:tcPr>
          <w:p w14:paraId="412E8EE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DA39D" w14:textId="77777777" w:rsidR="00BA6119" w:rsidRPr="007E3241" w:rsidRDefault="008E318B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ower Eastern Province, Keny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EA9A80" w14:textId="5487A0FB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K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tunguua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kinen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5D98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m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E6A5EC" w14:textId="5B80FDA4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abetes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1F2DE7D" w14:textId="16C90442" w:rsidR="00BA6119" w:rsidRPr="007E3241" w:rsidRDefault="00EE6E4B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 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t infusion of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ounded bulb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D4E351A" w14:textId="7F2D43AE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C58228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ete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tis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2</w:t>
            </w:r>
          </w:p>
        </w:tc>
      </w:tr>
      <w:tr w:rsidR="00BA6119" w:rsidRPr="007E3241" w14:paraId="507E22E4" w14:textId="77777777" w:rsidTr="00491747">
        <w:trPr>
          <w:trHeight w:val="1616"/>
        </w:trPr>
        <w:tc>
          <w:tcPr>
            <w:tcW w:w="1134" w:type="dxa"/>
            <w:vMerge/>
          </w:tcPr>
          <w:p w14:paraId="2E4CB3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71B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htouk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i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Baha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izni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(Western Anti-Atlas), Morocco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0A60E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isker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/</w:t>
            </w:r>
          </w:p>
          <w:p w14:paraId="543544D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um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65F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er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BA6C41" w14:textId="04724C2C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abet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FD7C3F2" w14:textId="5FDAA588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384D595" w14:textId="3988A6DE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A02979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rkaou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7</w:t>
            </w:r>
          </w:p>
        </w:tc>
      </w:tr>
      <w:tr w:rsidR="00BA6119" w:rsidRPr="007E3241" w14:paraId="3D6038E6" w14:textId="77777777" w:rsidTr="00491747">
        <w:trPr>
          <w:trHeight w:val="1309"/>
        </w:trPr>
        <w:tc>
          <w:tcPr>
            <w:tcW w:w="1134" w:type="dxa"/>
            <w:vMerge/>
          </w:tcPr>
          <w:p w14:paraId="120D771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99EADA2" w14:textId="77777777" w:rsidR="00BA6119" w:rsidRPr="002F3FD6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iti Valley, Central Himalaya, Ind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777F87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shun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084CF0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hotiy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07A798" w14:textId="39DCA3B9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alys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AB560D0" w14:textId="09833316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Fiv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bulbs are fried in 50ml </w:t>
            </w:r>
            <w:r w:rsidR="00C2235B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mustard oil and filter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3B5EB5D" w14:textId="71488B57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il is then rubbed on the infected part before</w:t>
            </w:r>
            <w:r w:rsid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leeping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3513383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hond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7</w:t>
            </w:r>
          </w:p>
        </w:tc>
      </w:tr>
      <w:tr w:rsidR="00BA6119" w:rsidRPr="007E3241" w14:paraId="2688B491" w14:textId="77777777" w:rsidTr="00491747">
        <w:trPr>
          <w:trHeight w:val="195"/>
        </w:trPr>
        <w:tc>
          <w:tcPr>
            <w:tcW w:w="1134" w:type="dxa"/>
            <w:vMerge/>
          </w:tcPr>
          <w:p w14:paraId="2F739BC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12B30E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0FFD61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1C46DA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B02B8A" w14:textId="1F7F9F46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buncl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C830EA0" w14:textId="094B9755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Fiv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bulbs are ground and mixed with 1g of salt and made into a past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D4BA2A" w14:textId="6C4D92DA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6DF68CE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AE9A46F" w14:textId="77777777" w:rsidTr="00491747">
        <w:trPr>
          <w:trHeight w:val="1358"/>
        </w:trPr>
        <w:tc>
          <w:tcPr>
            <w:tcW w:w="1134" w:type="dxa"/>
            <w:vMerge/>
          </w:tcPr>
          <w:p w14:paraId="6583E42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FD3D4C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ilt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wulael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Tigray Region,</w:t>
            </w:r>
          </w:p>
          <w:p w14:paraId="4C979E4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thiop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F9EFF0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saeda</w:t>
            </w:r>
            <w:proofErr w:type="spellEnd"/>
          </w:p>
          <w:p w14:paraId="41AA7A1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hingurti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41AE0B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igrig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2C42FE" w14:textId="7DA17D8E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und, sor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23596A3" w14:textId="118533A5" w:rsidR="00BA6119" w:rsidRPr="00797329" w:rsidRDefault="001B076D" w:rsidP="007E1E8C">
            <w:pPr>
              <w:spacing w:line="276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sh by mixing with leaves of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Dyschoriste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adicans</w:t>
            </w:r>
            <w:r w:rsidR="00786A6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786A6D" w:rsidRPr="00786A6D">
              <w:rPr>
                <w:rFonts w:ascii="Times New Roman" w:hAnsi="Times New Roman" w:cs="Times New Roman"/>
                <w:iCs/>
                <w:sz w:val="24"/>
                <w:szCs w:val="24"/>
              </w:rPr>
              <w:t>Acanthaceae</w:t>
            </w:r>
            <w:proofErr w:type="spellEnd"/>
            <w:r w:rsidR="00786A6D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Lepidium sativum</w:t>
            </w:r>
            <w:r w:rsidR="0079732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797329" w:rsidRPr="00797329">
              <w:rPr>
                <w:rFonts w:ascii="Times New Roman" w:hAnsi="Times New Roman" w:cs="Times New Roman"/>
                <w:iCs/>
                <w:sz w:val="24"/>
                <w:szCs w:val="24"/>
              </w:rPr>
              <w:t>Brassicaceae</w:t>
            </w:r>
            <w:r w:rsidR="00797329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CE0A32F" w14:textId="6FA08AA8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50E1363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eklay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</w:p>
        </w:tc>
      </w:tr>
      <w:tr w:rsidR="00BA6119" w:rsidRPr="007E3241" w14:paraId="2CA4D7C4" w14:textId="77777777" w:rsidTr="00491747">
        <w:trPr>
          <w:trHeight w:val="461"/>
        </w:trPr>
        <w:tc>
          <w:tcPr>
            <w:tcW w:w="1134" w:type="dxa"/>
            <w:vMerge/>
          </w:tcPr>
          <w:p w14:paraId="205628F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46E624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39BCE96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1F52E35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E77E88" w14:textId="34026417" w:rsidR="00BA6119" w:rsidRPr="007E3241" w:rsidRDefault="00B07B7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ugh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0EDF4A8" w14:textId="40910500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 and eat it with hone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CFB549" w14:textId="52B8E181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/>
          </w:tcPr>
          <w:p w14:paraId="626A8CB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C55AD3F" w14:textId="77777777" w:rsidTr="00491747">
        <w:trPr>
          <w:trHeight w:val="426"/>
        </w:trPr>
        <w:tc>
          <w:tcPr>
            <w:tcW w:w="1134" w:type="dxa"/>
            <w:vMerge/>
          </w:tcPr>
          <w:p w14:paraId="4AF6562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6753780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08313D7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640F3D7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C92891" w14:textId="37AA4708" w:rsidR="00BA6119" w:rsidRPr="007E3241" w:rsidRDefault="00B07B7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alysi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62631A6" w14:textId="0D25E7BD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24B613C" w14:textId="6D1E6C53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b on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body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</w:tcPr>
          <w:p w14:paraId="20DDE98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C4F912C" w14:textId="77777777" w:rsidTr="00491747">
        <w:trPr>
          <w:trHeight w:val="258"/>
        </w:trPr>
        <w:tc>
          <w:tcPr>
            <w:tcW w:w="1134" w:type="dxa"/>
            <w:vMerge/>
          </w:tcPr>
          <w:p w14:paraId="7DE457B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3C064E9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5900DBF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1103F4B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FE3B9" w14:textId="054E465D" w:rsidR="00BA6119" w:rsidRPr="007E3241" w:rsidRDefault="00B07B7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laria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56028D7" w14:textId="380145A5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sh and </w:t>
            </w:r>
            <w:r w:rsidR="00C2235B">
              <w:rPr>
                <w:rFonts w:ascii="Times New Roman" w:hAnsi="Times New Roman" w:cs="Times New Roman"/>
                <w:sz w:val="24"/>
                <w:szCs w:val="24"/>
              </w:rPr>
              <w:t>to tak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lone or by mixing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with seeds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Lepidium sativum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50BAAE2" w14:textId="6B80CCB3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</w:tcPr>
          <w:p w14:paraId="7BA74D5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07B76C7A" w14:textId="77777777" w:rsidTr="00A10A36">
        <w:trPr>
          <w:trHeight w:val="1690"/>
        </w:trPr>
        <w:tc>
          <w:tcPr>
            <w:tcW w:w="1134" w:type="dxa"/>
            <w:vMerge/>
          </w:tcPr>
          <w:p w14:paraId="73811B3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AFE5C8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B30ACF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56763B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69D008" w14:textId="34AE4728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ching, scabie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D77222C" w14:textId="5D0C8E6D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sh by mixing with leaves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Rumex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nervosus</w:t>
            </w:r>
            <w:proofErr w:type="spellEnd"/>
            <w:r w:rsidR="00A779B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A779BF" w:rsidRPr="00A779BF">
              <w:rPr>
                <w:rFonts w:ascii="Times New Roman" w:hAnsi="Times New Roman" w:cs="Times New Roman"/>
                <w:iCs/>
                <w:sz w:val="24"/>
                <w:szCs w:val="24"/>
              </w:rPr>
              <w:t>Polygonaceae</w:t>
            </w:r>
            <w:proofErr w:type="spellEnd"/>
            <w:r w:rsidR="00A779BF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Withani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omnifera</w:t>
            </w:r>
            <w:r w:rsidR="00AB1E0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AB1E09" w:rsidRPr="00AB1E09">
              <w:rPr>
                <w:rFonts w:ascii="Times New Roman" w:hAnsi="Times New Roman" w:cs="Times New Roman"/>
                <w:iCs/>
                <w:sz w:val="24"/>
                <w:szCs w:val="24"/>
              </w:rPr>
              <w:t>Solanaceae</w:t>
            </w:r>
            <w:r w:rsidR="00AB1E09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eeds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Lepidium sativu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, soak it in wate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E66EB38" w14:textId="4B2C9F77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sh body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2D5A994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BB86B04" w14:textId="77777777" w:rsidTr="00491747">
        <w:trPr>
          <w:trHeight w:val="869"/>
        </w:trPr>
        <w:tc>
          <w:tcPr>
            <w:tcW w:w="1134" w:type="dxa"/>
            <w:vMerge/>
          </w:tcPr>
          <w:p w14:paraId="22C9277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BAF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uémé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Southern Benin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0CBE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o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666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ou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9689CD" w14:textId="1D52BA6D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ypertens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C22795E" w14:textId="4B4F8FA1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coction/infusion/macer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196DDCB" w14:textId="0A3AC45C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3C79BF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agnik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6</w:t>
            </w:r>
          </w:p>
        </w:tc>
      </w:tr>
      <w:tr w:rsidR="00BA6119" w:rsidRPr="007E3241" w14:paraId="2A294A42" w14:textId="77777777" w:rsidTr="00491747">
        <w:trPr>
          <w:trHeight w:val="684"/>
        </w:trPr>
        <w:tc>
          <w:tcPr>
            <w:tcW w:w="1134" w:type="dxa"/>
            <w:vMerge/>
          </w:tcPr>
          <w:p w14:paraId="7CEE492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C7928B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entral Region of Togo, Afric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F1B121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o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C92365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em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trib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3B07E9" w14:textId="6771C5CC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abetes mellitus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3AB55DB" w14:textId="1610AA87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with stem bark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Khaya senegalensis</w:t>
            </w:r>
            <w:r w:rsidR="0064248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642486" w:rsidRPr="00642486">
              <w:rPr>
                <w:rFonts w:ascii="Times New Roman" w:hAnsi="Times New Roman" w:cs="Times New Roman"/>
                <w:iCs/>
                <w:sz w:val="24"/>
                <w:szCs w:val="24"/>
              </w:rPr>
              <w:t>Meliaceae</w:t>
            </w:r>
            <w:proofErr w:type="spellEnd"/>
            <w:r w:rsidR="00642486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8E318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F096EB9" w14:textId="4C175C29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07E9A9F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ro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1</w:t>
            </w:r>
          </w:p>
        </w:tc>
      </w:tr>
      <w:tr w:rsidR="00BA6119" w:rsidRPr="007E3241" w14:paraId="74B08674" w14:textId="77777777" w:rsidTr="00491747">
        <w:trPr>
          <w:trHeight w:val="695"/>
        </w:trPr>
        <w:tc>
          <w:tcPr>
            <w:tcW w:w="1134" w:type="dxa"/>
            <w:vMerge/>
          </w:tcPr>
          <w:p w14:paraId="0D1299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1D8FD1D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3172587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AB9610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CCAE3A" w14:textId="575EF0F4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ypertens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B44A8A2" w14:textId="150D1564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 maceration and mixed with hone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4062638" w14:textId="27B2EEAB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/>
          </w:tcPr>
          <w:p w14:paraId="0AF5043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10E70A0" w14:textId="77777777" w:rsidTr="00491747">
        <w:trPr>
          <w:trHeight w:val="747"/>
        </w:trPr>
        <w:tc>
          <w:tcPr>
            <w:tcW w:w="1134" w:type="dxa"/>
            <w:vMerge/>
          </w:tcPr>
          <w:p w14:paraId="3322F85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F9EFB1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7113DCD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20B765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C728BE" w14:textId="6A934529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ypertens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F72CBA6" w14:textId="4E72D53A" w:rsidR="00BA6119" w:rsidRPr="009611AF" w:rsidRDefault="001B076D" w:rsidP="007E1E8C">
            <w:pPr>
              <w:spacing w:line="276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ceration with stem bark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rkia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biglobosa</w:t>
            </w:r>
            <w:proofErr w:type="spellEnd"/>
            <w:r w:rsidR="009611A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9611AF" w:rsidRPr="009611AF">
              <w:rPr>
                <w:rFonts w:ascii="Times New Roman" w:hAnsi="Times New Roman" w:cs="Times New Roman"/>
                <w:iCs/>
                <w:sz w:val="24"/>
                <w:szCs w:val="24"/>
              </w:rPr>
              <w:t>Fabaceae</w:t>
            </w:r>
            <w:r w:rsidR="009611AF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1FB9C36" w14:textId="1AB526E7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/>
          </w:tcPr>
          <w:p w14:paraId="4CA495A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DA96AA0" w14:textId="77777777" w:rsidTr="00491747">
        <w:trPr>
          <w:trHeight w:val="952"/>
        </w:trPr>
        <w:tc>
          <w:tcPr>
            <w:tcW w:w="1134" w:type="dxa"/>
            <w:vMerge/>
          </w:tcPr>
          <w:p w14:paraId="02038A1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CD621C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DDB6FD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65E8F0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A2E0E7" w14:textId="430746CD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ypertens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DE0565A" w14:textId="7482E1BB" w:rsidR="00BA6119" w:rsidRPr="007608C0" w:rsidRDefault="001967E8" w:rsidP="009611AF">
            <w:pPr>
              <w:spacing w:line="276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dere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with leaves of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Lippi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multiflora</w:t>
            </w:r>
            <w:r w:rsidR="008F015A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8F015A" w:rsidRPr="008F015A">
              <w:rPr>
                <w:rFonts w:ascii="Times New Roman" w:hAnsi="Times New Roman" w:cs="Times New Roman"/>
                <w:iCs/>
                <w:sz w:val="24"/>
                <w:szCs w:val="24"/>
              </w:rPr>
              <w:t>Verbenaceae</w:t>
            </w:r>
            <w:r w:rsidR="008F015A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7608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608C0" w:rsidRPr="007608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chytarpheta</w:t>
            </w:r>
            <w:proofErr w:type="spellEnd"/>
            <w:r w:rsidR="007608C0" w:rsidRPr="007608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indica</w:t>
            </w:r>
            <w:r w:rsidR="007608C0">
              <w:rPr>
                <w:rFonts w:ascii="Times New Roman" w:hAnsi="Times New Roman" w:cs="Times New Roman"/>
                <w:sz w:val="24"/>
                <w:szCs w:val="24"/>
              </w:rPr>
              <w:t xml:space="preserve"> (=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S</w:t>
            </w:r>
            <w:r w:rsidR="007608C0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gustifolia</w:t>
            </w:r>
            <w:r w:rsidR="001F488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</w:t>
            </w:r>
            <w:r w:rsidR="001F488D" w:rsidRPr="001F488D">
              <w:rPr>
                <w:rFonts w:ascii="Times New Roman" w:hAnsi="Times New Roman" w:cs="Times New Roman"/>
                <w:iCs/>
                <w:sz w:val="24"/>
                <w:szCs w:val="24"/>
              </w:rPr>
              <w:t>Verbenaceae</w:t>
            </w:r>
            <w:r w:rsidR="007608C0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25DC384" w14:textId="3553E6BB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02226C8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38B0A068" w14:textId="77777777" w:rsidTr="00491747">
        <w:trPr>
          <w:trHeight w:val="1372"/>
        </w:trPr>
        <w:tc>
          <w:tcPr>
            <w:tcW w:w="1134" w:type="dxa"/>
            <w:vMerge/>
          </w:tcPr>
          <w:p w14:paraId="676C6D3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E55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hagharza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Valley,</w:t>
            </w:r>
          </w:p>
          <w:p w14:paraId="085B193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uner District, Pakistan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E2FCB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og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5D8F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ocal elderly people, Hakim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239F3" w14:textId="182EBE6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art diseases, asthma, whooping</w:t>
            </w:r>
          </w:p>
          <w:p w14:paraId="2656098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ough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DB84966" w14:textId="0B66243C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coction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E4A13A" w14:textId="08CE94D3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B09F96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her et al., 2011</w:t>
            </w:r>
          </w:p>
        </w:tc>
      </w:tr>
      <w:tr w:rsidR="00BA6119" w:rsidRPr="007E3241" w14:paraId="09BDF30D" w14:textId="77777777" w:rsidTr="00491747">
        <w:trPr>
          <w:trHeight w:val="2268"/>
        </w:trPr>
        <w:tc>
          <w:tcPr>
            <w:tcW w:w="1134" w:type="dxa"/>
            <w:vMerge/>
          </w:tcPr>
          <w:p w14:paraId="6B06890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A3D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mudrapu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tahsil, Wardha district, Maharashtra, Ind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704D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arlic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96FA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aidu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1E33AF" w14:textId="4C4158F7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at,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pain </w:t>
            </w:r>
            <w:r w:rsidR="001967E8">
              <w:rPr>
                <w:rFonts w:ascii="Times New Roman" w:hAnsi="Times New Roman" w:cs="Times New Roman"/>
                <w:sz w:val="24"/>
                <w:szCs w:val="24"/>
              </w:rPr>
              <w:t>reliever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2B1B9B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ysentery,</w:t>
            </w:r>
          </w:p>
          <w:p w14:paraId="072F3020" w14:textId="4252AF5E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welling,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o stop</w:t>
            </w:r>
          </w:p>
          <w:p w14:paraId="3855F26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leeding, cold,</w:t>
            </w:r>
          </w:p>
          <w:p w14:paraId="5441046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ower down</w:t>
            </w:r>
          </w:p>
          <w:p w14:paraId="5D53AD7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lood sugar and blood pressur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594FD29" w14:textId="42518791" w:rsidR="00BA6119" w:rsidRPr="007E3241" w:rsidRDefault="00EE6E4B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he 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wder should be applied to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ainful part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it is also used to stop bleeding; make turmeric,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13F3E">
              <w:rPr>
                <w:rFonts w:ascii="Times New Roman" w:hAnsi="Times New Roman" w:cs="Times New Roman"/>
                <w:sz w:val="24"/>
                <w:szCs w:val="24"/>
              </w:rPr>
              <w:t>salt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garlic </w:t>
            </w:r>
            <w:r w:rsidR="00F13F3E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qual amount into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aste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FC0E809" w14:textId="36DA27D3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, o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692687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hende et al., 2014</w:t>
            </w:r>
          </w:p>
        </w:tc>
      </w:tr>
      <w:tr w:rsidR="00BA6119" w:rsidRPr="007E3241" w14:paraId="138B148E" w14:textId="77777777" w:rsidTr="00A10A36">
        <w:trPr>
          <w:trHeight w:val="981"/>
        </w:trPr>
        <w:tc>
          <w:tcPr>
            <w:tcW w:w="1134" w:type="dxa"/>
            <w:vMerge/>
          </w:tcPr>
          <w:p w14:paraId="5721E31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A1180A8" w14:textId="77777777" w:rsidR="00BA6119" w:rsidRPr="002F3FD6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ebre</w:t>
            </w:r>
            <w:proofErr w:type="spellEnd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ibanos</w:t>
            </w:r>
            <w:proofErr w:type="spellEnd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Wereda</w:t>
            </w:r>
            <w:proofErr w:type="spellEnd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</w:t>
            </w:r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lastRenderedPageBreak/>
              <w:t xml:space="preserve">Central </w:t>
            </w:r>
            <w:proofErr w:type="spellStart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thiopia</w:t>
            </w:r>
            <w:proofErr w:type="spellEnd"/>
            <w:r w:rsidRPr="002F3FD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C8199A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ech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hinkurt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2F16A39" w14:textId="4CEBAD4A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cal people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84E784" w14:textId="7943F899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ypertension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FB2B8D9" w14:textId="52A38C7E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xed </w:t>
            </w:r>
            <w:r w:rsidR="00F13F3E">
              <w:rPr>
                <w:rFonts w:ascii="Times New Roman" w:hAnsi="Times New Roman" w:cs="Times New Roman"/>
                <w:sz w:val="24"/>
                <w:szCs w:val="24"/>
              </w:rPr>
              <w:t xml:space="preserve">with the </w:t>
            </w:r>
            <w:r w:rsidR="00F13F3E" w:rsidRPr="00F13F3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Rumex </w:t>
            </w:r>
            <w:proofErr w:type="spellStart"/>
            <w:r w:rsidR="00F13F3E" w:rsidRPr="00F13F3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yssinicus</w:t>
            </w:r>
            <w:proofErr w:type="spellEnd"/>
            <w:r w:rsidR="00D0397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D0397E" w:rsidRPr="00D0397E">
              <w:rPr>
                <w:rFonts w:ascii="Times New Roman" w:hAnsi="Times New Roman" w:cs="Times New Roman"/>
                <w:sz w:val="24"/>
                <w:szCs w:val="24"/>
              </w:rPr>
              <w:t>Polygonaceae</w:t>
            </w:r>
            <w:proofErr w:type="spellEnd"/>
            <w:r w:rsidR="00D0397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root </w:t>
            </w:r>
            <w:r w:rsidR="00F13F3E">
              <w:rPr>
                <w:rFonts w:ascii="Times New Roman" w:hAnsi="Times New Roman" w:cs="Times New Roman"/>
                <w:sz w:val="24"/>
                <w:szCs w:val="24"/>
              </w:rPr>
              <w:t>powder</w:t>
            </w:r>
            <w:r w:rsidR="00BA6119" w:rsidRPr="0094573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nd add this mixture into boiled wate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66A4D73" w14:textId="611EEA72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ink the hot decoction in a cup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272A0EE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etanehand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irm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4</w:t>
            </w:r>
          </w:p>
        </w:tc>
      </w:tr>
      <w:tr w:rsidR="00BA6119" w:rsidRPr="007E3241" w14:paraId="5DC6EA92" w14:textId="77777777" w:rsidTr="00491747">
        <w:trPr>
          <w:trHeight w:val="675"/>
        </w:trPr>
        <w:tc>
          <w:tcPr>
            <w:tcW w:w="1134" w:type="dxa"/>
            <w:vMerge/>
          </w:tcPr>
          <w:p w14:paraId="59A054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6D6357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12CF2D2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310490F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3AB62B" w14:textId="5EF131BC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bdominal pai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26B3FF3" w14:textId="5EFF192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 the bulb and mix with hone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7812D30" w14:textId="524C52EF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 a teaspoon each morning</w:t>
            </w:r>
          </w:p>
        </w:tc>
        <w:tc>
          <w:tcPr>
            <w:tcW w:w="1560" w:type="dxa"/>
            <w:vMerge/>
          </w:tcPr>
          <w:p w14:paraId="21AF511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191CF63" w14:textId="77777777" w:rsidTr="00491747">
        <w:trPr>
          <w:trHeight w:val="190"/>
        </w:trPr>
        <w:tc>
          <w:tcPr>
            <w:tcW w:w="1134" w:type="dxa"/>
            <w:vMerge/>
          </w:tcPr>
          <w:p w14:paraId="3321CF9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326751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65665F3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35F06B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905BA4" w14:textId="59DF8B6B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nakebite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01863EB" w14:textId="111E093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2BDF0D5" w14:textId="7A150794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3BCCF9A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16DC5F63" w14:textId="77777777" w:rsidTr="00491747">
        <w:trPr>
          <w:trHeight w:val="1385"/>
        </w:trPr>
        <w:tc>
          <w:tcPr>
            <w:tcW w:w="1134" w:type="dxa"/>
            <w:vMerge/>
          </w:tcPr>
          <w:p w14:paraId="11CDD56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41A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allies, Abbottabad, Northern Pakistan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3AC2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oom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1855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adoon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rrla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hund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DF4C3E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ardar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FF9C9C" w14:textId="59C5F5B3" w:rsidR="00BA6119" w:rsidRPr="007E3241" w:rsidRDefault="00CD71C2" w:rsidP="006E489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thma, whooping cough, respiratory</w:t>
            </w:r>
            <w:r w:rsidR="006E48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disorder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527C146" w14:textId="13D0B5C0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xtrac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12E618A" w14:textId="79436472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B60AD1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yani et al., 2014</w:t>
            </w:r>
          </w:p>
        </w:tc>
      </w:tr>
      <w:tr w:rsidR="00BA6119" w:rsidRPr="007E3241" w14:paraId="39D03922" w14:textId="77777777" w:rsidTr="00A10A36">
        <w:trPr>
          <w:trHeight w:val="370"/>
        </w:trPr>
        <w:tc>
          <w:tcPr>
            <w:tcW w:w="1134" w:type="dxa"/>
            <w:vMerge/>
          </w:tcPr>
          <w:p w14:paraId="1F44164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216ABC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iverside of Navarra, Iberian Peninsul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AC8EE4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jo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969CC5E" w14:textId="3E55741A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cal peopl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D2234A" w14:textId="025CC103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ilblain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1E76385" w14:textId="6F9D99AF" w:rsidR="00BA6119" w:rsidRPr="007E3241" w:rsidRDefault="001E16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rect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pplication (fresh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E18E9B" w14:textId="48D93954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7C28870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lvo et al., 2011</w:t>
            </w:r>
          </w:p>
        </w:tc>
      </w:tr>
      <w:tr w:rsidR="00BA6119" w:rsidRPr="007E3241" w14:paraId="2B63055A" w14:textId="77777777" w:rsidTr="00491747">
        <w:trPr>
          <w:trHeight w:val="414"/>
        </w:trPr>
        <w:tc>
          <w:tcPr>
            <w:tcW w:w="1134" w:type="dxa"/>
            <w:vMerge/>
          </w:tcPr>
          <w:p w14:paraId="042CAC4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0DA4BA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1961FE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753155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66B9CB" w14:textId="76293228" w:rsidR="00BA6119" w:rsidRPr="007E3241" w:rsidRDefault="00CD71C2" w:rsidP="00B07B7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eumati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, arthr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5FF3688" w14:textId="79A97CE4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ice with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oney and</w:t>
            </w:r>
          </w:p>
          <w:p w14:paraId="5ADBF23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inega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2E74C7E" w14:textId="50AD220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3E6E5FE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48AD8E9" w14:textId="77777777" w:rsidTr="00491747">
        <w:trPr>
          <w:trHeight w:val="285"/>
        </w:trPr>
        <w:tc>
          <w:tcPr>
            <w:tcW w:w="1134" w:type="dxa"/>
            <w:vMerge/>
          </w:tcPr>
          <w:p w14:paraId="10D12A0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345602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maro Woreda, Ethiop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78762D5" w14:textId="2DEA11E8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chsh</w:t>
            </w:r>
            <w:r w:rsidR="00CD71C2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kurte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FE75FF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mharic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omiff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ooret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5977B8" w14:textId="40EE8714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fluenz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552CAC1" w14:textId="5453B5B0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 bulbs (5</w:t>
            </w:r>
            <w:r w:rsidR="002B4675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10)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438F9B8" w14:textId="60F9BE5E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28D0FD1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esfi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4</w:t>
            </w:r>
          </w:p>
        </w:tc>
      </w:tr>
      <w:tr w:rsidR="00BA6119" w:rsidRPr="007E3241" w14:paraId="3CDF5058" w14:textId="77777777" w:rsidTr="00491747">
        <w:trPr>
          <w:trHeight w:val="1249"/>
        </w:trPr>
        <w:tc>
          <w:tcPr>
            <w:tcW w:w="1134" w:type="dxa"/>
            <w:vMerge/>
          </w:tcPr>
          <w:p w14:paraId="0DB0564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0EA064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6D00C0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0E579A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794B26" w14:textId="14887412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adache,</w:t>
            </w:r>
          </w:p>
          <w:p w14:paraId="5E44A2D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hest pain,</w:t>
            </w:r>
          </w:p>
          <w:p w14:paraId="0A28924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alaria,</w:t>
            </w:r>
          </w:p>
          <w:p w14:paraId="5180D57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tomach 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68ABD27" w14:textId="21AA6BF7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lbs (3–7) are chewed and swallow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876978" w14:textId="454A26C1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1CE5F4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E8A8EDF" w14:textId="77777777" w:rsidTr="00491747">
        <w:trPr>
          <w:trHeight w:val="1974"/>
        </w:trPr>
        <w:tc>
          <w:tcPr>
            <w:tcW w:w="1134" w:type="dxa"/>
            <w:vMerge/>
          </w:tcPr>
          <w:p w14:paraId="5E1A09C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C78C" w14:textId="0D8A8B2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yo, Ogun, Osun state, Southwestern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F51EC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694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F1A0BA" w14:textId="579D2A49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male infertility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AAFEFAA" w14:textId="32CD10CB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Kigelia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E2530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frican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(fruit</w:t>
            </w:r>
            <w:r w:rsidR="008E00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E0031" w:rsidRPr="008E0031">
              <w:rPr>
                <w:rFonts w:ascii="Times New Roman" w:hAnsi="Times New Roman" w:cs="Times New Roman"/>
                <w:sz w:val="24"/>
                <w:szCs w:val="24"/>
              </w:rPr>
              <w:t>Bignoniacea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Tetrapleura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etraptera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(root</w:t>
            </w:r>
            <w:r w:rsidR="007F7676">
              <w:rPr>
                <w:rFonts w:ascii="Times New Roman" w:hAnsi="Times New Roman" w:cs="Times New Roman"/>
                <w:sz w:val="24"/>
                <w:szCs w:val="24"/>
              </w:rPr>
              <w:t>, Fabacea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ristolochia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epen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(root</w:t>
            </w:r>
            <w:r w:rsidR="00F520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52041" w:rsidRPr="00F52041">
              <w:rPr>
                <w:rFonts w:ascii="Times New Roman" w:hAnsi="Times New Roman" w:cs="Times New Roman"/>
                <w:sz w:val="24"/>
                <w:szCs w:val="24"/>
              </w:rPr>
              <w:t>Aristolochiacea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 are boiled together in clean water for about 50 min</w:t>
            </w:r>
            <w:r w:rsidR="00A10A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8A1C69" w14:textId="22038407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e small glass cup to be taken twice dail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F709ED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ladoy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4</w:t>
            </w:r>
          </w:p>
        </w:tc>
      </w:tr>
      <w:tr w:rsidR="00BA6119" w:rsidRPr="007E3241" w14:paraId="4FC1DF33" w14:textId="77777777" w:rsidTr="00491747">
        <w:trPr>
          <w:trHeight w:val="312"/>
        </w:trPr>
        <w:tc>
          <w:tcPr>
            <w:tcW w:w="1134" w:type="dxa"/>
            <w:vMerge/>
          </w:tcPr>
          <w:p w14:paraId="3497E91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2D5D64C" w14:textId="77777777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Abaya </w:t>
            </w:r>
            <w:proofErr w:type="spellStart"/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istrict</w:t>
            </w:r>
            <w:proofErr w:type="spellEnd"/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,</w:t>
            </w:r>
          </w:p>
          <w:p w14:paraId="208AEB44" w14:textId="77777777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Borana</w:t>
            </w:r>
            <w:proofErr w:type="spellEnd"/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Oromia, </w:t>
            </w:r>
            <w:proofErr w:type="spellStart"/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thiopia</w:t>
            </w:r>
            <w:proofErr w:type="spellEnd"/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C70586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chshinkurte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CFB88C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uj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Oro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BB510C" w14:textId="46F6051F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onchitis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52124E1" w14:textId="183B7046" w:rsidR="00BA6119" w:rsidRPr="00491747" w:rsidRDefault="00CD71C2" w:rsidP="007E1E8C">
            <w:pPr>
              <w:spacing w:line="276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xed with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crushed dry root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omordica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foetida</w:t>
            </w:r>
            <w:proofErr w:type="spellEnd"/>
            <w:r w:rsidR="0049174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491747" w:rsidRPr="00491747">
              <w:rPr>
                <w:rFonts w:ascii="Times New Roman" w:hAnsi="Times New Roman" w:cs="Times New Roman"/>
                <w:iCs/>
                <w:sz w:val="24"/>
                <w:szCs w:val="24"/>
              </w:rPr>
              <w:t>Cucurbitaceae</w:t>
            </w:r>
            <w:r w:rsidR="00491747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390BEAE" w14:textId="6B1E6680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n orally</w:t>
            </w:r>
          </w:p>
          <w:p w14:paraId="32EFE54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efore breakfast for three days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383B233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ekele and Reddy, 2015</w:t>
            </w:r>
          </w:p>
        </w:tc>
      </w:tr>
      <w:tr w:rsidR="00BA6119" w:rsidRPr="007E3241" w14:paraId="19D16899" w14:textId="77777777" w:rsidTr="00491747">
        <w:trPr>
          <w:trHeight w:val="958"/>
        </w:trPr>
        <w:tc>
          <w:tcPr>
            <w:tcW w:w="1134" w:type="dxa"/>
            <w:vMerge/>
          </w:tcPr>
          <w:p w14:paraId="5B9C7D8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1D892B6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32536D4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4593381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DBD69F" w14:textId="5079164B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lari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BC56CCC" w14:textId="50591FB9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xed with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crushed seed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Lepidium sativum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nd hone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FEBC28C" w14:textId="1D4D2FBC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n orally for 5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days before breakfast</w:t>
            </w:r>
          </w:p>
        </w:tc>
        <w:tc>
          <w:tcPr>
            <w:tcW w:w="1560" w:type="dxa"/>
            <w:vMerge/>
          </w:tcPr>
          <w:p w14:paraId="7293593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B65C77D" w14:textId="77777777" w:rsidTr="00491747">
        <w:trPr>
          <w:trHeight w:val="245"/>
        </w:trPr>
        <w:tc>
          <w:tcPr>
            <w:tcW w:w="1134" w:type="dxa"/>
            <w:vMerge/>
          </w:tcPr>
          <w:p w14:paraId="11A6674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7D439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63A42F4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CB67C0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C0EC16" w14:textId="2EA00BD3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laria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72DF623" w14:textId="1746525D" w:rsidR="00BA6119" w:rsidRPr="007E3241" w:rsidRDefault="00CD71C2" w:rsidP="00D00B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 fresh/dry leaves of</w:t>
            </w:r>
            <w:r w:rsidR="00D00B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0BC1" w:rsidRPr="00D00B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oton macrostachyus</w:t>
            </w:r>
            <w:r w:rsidR="00D00BC1" w:rsidRPr="00D00B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0BC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17190">
              <w:rPr>
                <w:rFonts w:ascii="Times New Roman" w:hAnsi="Times New Roman" w:cs="Times New Roman"/>
                <w:iCs/>
                <w:sz w:val="24"/>
                <w:szCs w:val="24"/>
              </w:rPr>
              <w:t>Euphorbiaceae</w:t>
            </w:r>
            <w:r w:rsidR="00D00BC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nd boiled together with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water, then roasted with butter and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eft-ove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night outsid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9487728" w14:textId="0622EC4E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n orally in the morning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0C0FF6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4EF0C86" w14:textId="77777777" w:rsidTr="00491747">
        <w:trPr>
          <w:trHeight w:val="271"/>
        </w:trPr>
        <w:tc>
          <w:tcPr>
            <w:tcW w:w="1134" w:type="dxa"/>
            <w:vMerge/>
          </w:tcPr>
          <w:p w14:paraId="6AA2FDF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9F6F59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ripura, Ind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23815B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su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isum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CA5FD5A" w14:textId="77777777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Tripuri, Jamatia, Reang, Noatia, Chakma, Bhil,</w:t>
            </w:r>
          </w:p>
          <w:p w14:paraId="26F52071" w14:textId="61EBD0E6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Bhutia, </w:t>
            </w:r>
            <w:r w:rsidR="00CD71C2"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aro,</w:t>
            </w:r>
            <w:r w:rsidR="00FE2530"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Chaimal,</w:t>
            </w:r>
            <w:r w:rsidR="00CD71C2"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r w:rsidRPr="00E52B8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Halam, Khasia, Kuki, Lepcha, Lushai</w:t>
            </w:r>
          </w:p>
          <w:p w14:paraId="24EA521D" w14:textId="77777777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E52B8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Mag, Munda, Kaur, Orang, Santhal, Ucha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5CEBD1" w14:textId="0E5F30F1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art problem, arthritis, colic pain, bronch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3CF7D21" w14:textId="2EB9E8F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  <w:r w:rsidR="00FE2530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A002A69" w14:textId="04D015A0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2367ECA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en et al., 2011</w:t>
            </w:r>
          </w:p>
        </w:tc>
      </w:tr>
      <w:tr w:rsidR="00BA6119" w:rsidRPr="007E3241" w14:paraId="193B0AE5" w14:textId="77777777" w:rsidTr="00491747">
        <w:trPr>
          <w:trHeight w:val="1793"/>
        </w:trPr>
        <w:tc>
          <w:tcPr>
            <w:tcW w:w="1134" w:type="dxa"/>
            <w:vMerge/>
          </w:tcPr>
          <w:p w14:paraId="41C0578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AEBCB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2EA394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EA41B7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BF0A7C" w14:textId="74F1E629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kin diseas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40217DB" w14:textId="4C8EE89F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F59FA1C" w14:textId="210DCAAF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29DCDDF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8FDD8A4" w14:textId="77777777" w:rsidTr="00491747">
        <w:trPr>
          <w:trHeight w:val="2458"/>
        </w:trPr>
        <w:tc>
          <w:tcPr>
            <w:tcW w:w="1134" w:type="dxa"/>
            <w:vMerge/>
          </w:tcPr>
          <w:p w14:paraId="091DAA5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C9975" w14:textId="77777777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E52B8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Horro</w:t>
            </w:r>
          </w:p>
          <w:p w14:paraId="2E37ECC8" w14:textId="77777777" w:rsidR="00BA6119" w:rsidRPr="00E52B84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E52B8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Gudurru Woredas, Western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836EE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llubbi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di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1666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o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01A3BB" w14:textId="13C72112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vil ey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0F30697" w14:textId="7C177215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esh/dried bark of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Stereospermum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kunthianum</w:t>
            </w:r>
            <w:proofErr w:type="spellEnd"/>
            <w:r w:rsidR="00A8450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A8450F" w:rsidRPr="00A8450F">
              <w:rPr>
                <w:rFonts w:ascii="Times New Roman" w:hAnsi="Times New Roman" w:cs="Times New Roman"/>
                <w:iCs/>
                <w:sz w:val="24"/>
                <w:szCs w:val="24"/>
              </w:rPr>
              <w:t>Bignoniaceae</w:t>
            </w:r>
            <w:r w:rsidR="00A8450F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, bark of</w:t>
            </w:r>
          </w:p>
          <w:p w14:paraId="56509789" w14:textId="593178E0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roton macrostachyus</w:t>
            </w:r>
            <w:r w:rsidR="00A52038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A52038" w:rsidRPr="00A52038">
              <w:rPr>
                <w:rFonts w:ascii="Times New Roman" w:hAnsi="Times New Roman" w:cs="Times New Roman"/>
                <w:iCs/>
                <w:sz w:val="24"/>
                <w:szCs w:val="24"/>
              </w:rPr>
              <w:t>Euphorbiaceae</w:t>
            </w:r>
            <w:r w:rsidR="00A52038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oot of 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ucumis ficifolius</w:t>
            </w:r>
            <w:r w:rsidR="00D3785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D3785C" w:rsidRPr="00D3785C">
              <w:rPr>
                <w:rFonts w:ascii="Times New Roman" w:hAnsi="Times New Roman" w:cs="Times New Roman"/>
                <w:iCs/>
                <w:sz w:val="24"/>
                <w:szCs w:val="24"/>
              </w:rPr>
              <w:t>Cucurbitaceae</w:t>
            </w:r>
            <w:r w:rsidR="00D3785C">
              <w:rPr>
                <w:rFonts w:ascii="Times New Roman" w:hAnsi="Times New Roman" w:cs="Times New Roman"/>
                <w:iCs/>
                <w:sz w:val="24"/>
                <w:szCs w:val="24"/>
              </w:rPr>
              <w:t>),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eed of 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apsicum frutescens</w:t>
            </w:r>
            <w:r w:rsidR="008916DB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8916DB" w:rsidRPr="008916DB">
              <w:rPr>
                <w:rFonts w:ascii="Times New Roman" w:hAnsi="Times New Roman" w:cs="Times New Roman"/>
                <w:iCs/>
                <w:sz w:val="24"/>
                <w:szCs w:val="24"/>
              </w:rPr>
              <w:t>Solanaceae</w:t>
            </w:r>
            <w:r w:rsidR="008916DB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powdered togethe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CD243F3" w14:textId="3DDA51D3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985B1A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irhan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30B540C8" w14:textId="77777777" w:rsidTr="00491747">
        <w:trPr>
          <w:trHeight w:val="1277"/>
        </w:trPr>
        <w:tc>
          <w:tcPr>
            <w:tcW w:w="1134" w:type="dxa"/>
            <w:vMerge/>
          </w:tcPr>
          <w:p w14:paraId="3D6CFE8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D005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Zlatibor district, South-Western Serb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B3FE0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l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uk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166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Croatian, </w:t>
            </w:r>
          </w:p>
          <w:p w14:paraId="347C1D1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ontenegri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742976" w14:textId="33A8DEA1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gh blood pressure, high cholesterol level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B675940" w14:textId="50715B9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6D7CDBC" w14:textId="7B81D60E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FFC64D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Šaviki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</w:p>
        </w:tc>
      </w:tr>
      <w:tr w:rsidR="00BA6119" w:rsidRPr="007E3241" w14:paraId="742FC79B" w14:textId="77777777" w:rsidTr="00491747">
        <w:trPr>
          <w:trHeight w:val="475"/>
        </w:trPr>
        <w:tc>
          <w:tcPr>
            <w:tcW w:w="1134" w:type="dxa"/>
            <w:vMerge/>
          </w:tcPr>
          <w:p w14:paraId="348306B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1A6181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lij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VDC, Parbat district, Central Nepal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BF7E4C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sun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00FA03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aga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836C87" w14:textId="16AE3927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str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6E73037" w14:textId="48C1B59E" w:rsidR="00BA6119" w:rsidRPr="007E3241" w:rsidRDefault="00804B4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few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pieces of the roasted bulb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E31782A" w14:textId="649DE54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1ADB8FF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hapa, 2012</w:t>
            </w:r>
          </w:p>
        </w:tc>
      </w:tr>
      <w:tr w:rsidR="00BA6119" w:rsidRPr="007E3241" w14:paraId="3770B422" w14:textId="77777777" w:rsidTr="00491747">
        <w:trPr>
          <w:trHeight w:val="326"/>
        </w:trPr>
        <w:tc>
          <w:tcPr>
            <w:tcW w:w="1134" w:type="dxa"/>
            <w:vMerge/>
          </w:tcPr>
          <w:p w14:paraId="6809785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E59DB1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68372AD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773755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6A42E9" w14:textId="589678F1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kin boil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E959B1D" w14:textId="6E937241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C6CA9C2" w14:textId="0BEFDFBF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6FB96BF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6E09F64" w14:textId="77777777" w:rsidTr="00491747">
        <w:trPr>
          <w:trHeight w:val="995"/>
        </w:trPr>
        <w:tc>
          <w:tcPr>
            <w:tcW w:w="1134" w:type="dxa"/>
            <w:vMerge/>
          </w:tcPr>
          <w:p w14:paraId="79BB53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27EEC2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osnia and Herzegovina country, western</w:t>
            </w:r>
          </w:p>
          <w:p w14:paraId="7A35826E" w14:textId="3EFDBF16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lkan Peninsul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1D9AAF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ijel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uk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681EE5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osniak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Serbs, Croat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A1B3F6" w14:textId="755859CE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ugh, tooth ache, gingival</w:t>
            </w:r>
          </w:p>
          <w:p w14:paraId="33819FD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nflammat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CABB0BD" w14:textId="2E30D7B3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y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p </w:t>
            </w:r>
          </w:p>
          <w:p w14:paraId="41A8360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D2E6012" w14:textId="1F01567A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27287A1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Šarić-Kundalić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0</w:t>
            </w:r>
          </w:p>
        </w:tc>
      </w:tr>
      <w:tr w:rsidR="00BA6119" w:rsidRPr="007E3241" w14:paraId="323FE404" w14:textId="77777777" w:rsidTr="00491747">
        <w:trPr>
          <w:trHeight w:val="1657"/>
        </w:trPr>
        <w:tc>
          <w:tcPr>
            <w:tcW w:w="1134" w:type="dxa"/>
            <w:vMerge/>
          </w:tcPr>
          <w:p w14:paraId="024FB3C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46B04A6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742265D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66A9206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4DC83F" w14:textId="31026F16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creased</w:t>
            </w:r>
          </w:p>
          <w:p w14:paraId="2007D9C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iuresis, chest ache, prophylaxis against</w:t>
            </w:r>
          </w:p>
          <w:p w14:paraId="683A664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uberculos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373C0D3" w14:textId="693FA4C5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</w:p>
          <w:p w14:paraId="2AB931D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DB936F5" w14:textId="424164F1" w:rsidR="00BA6119" w:rsidRPr="007E3241" w:rsidRDefault="00CD71C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/>
          </w:tcPr>
          <w:p w14:paraId="657E1D8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2038B150" w14:textId="77777777" w:rsidTr="00491747">
        <w:trPr>
          <w:trHeight w:val="733"/>
        </w:trPr>
        <w:tc>
          <w:tcPr>
            <w:tcW w:w="1134" w:type="dxa"/>
            <w:vMerge/>
          </w:tcPr>
          <w:p w14:paraId="581B3FB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86886F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D0F1EC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81D939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B3B7AA" w14:textId="09E9114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inary bladder ston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699A3E3" w14:textId="544E5310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F311EF9" w14:textId="7FCD2C4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0A7E095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18A981B" w14:textId="77777777" w:rsidTr="00491747">
        <w:trPr>
          <w:trHeight w:val="1643"/>
        </w:trPr>
        <w:tc>
          <w:tcPr>
            <w:tcW w:w="1134" w:type="dxa"/>
            <w:vMerge/>
          </w:tcPr>
          <w:p w14:paraId="39F6FCB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9CA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ay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uk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Oromia</w:t>
            </w:r>
          </w:p>
          <w:p w14:paraId="50DFF36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egional State, West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8A8D1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llubbi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di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291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o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9D25CB" w14:textId="33AA2A3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laria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9BFA919" w14:textId="28652BEF" w:rsidR="00BA6119" w:rsidRPr="00673AAD" w:rsidRDefault="00575B06" w:rsidP="007E1E8C">
            <w:pPr>
              <w:spacing w:line="276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ken with ‘injera’ and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apsicum annuum</w:t>
            </w:r>
            <w:r w:rsidR="00673AA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673AAD" w:rsidRPr="00673AAD">
              <w:rPr>
                <w:rFonts w:ascii="Times New Roman" w:hAnsi="Times New Roman" w:cs="Times New Roman"/>
                <w:iCs/>
                <w:sz w:val="24"/>
                <w:szCs w:val="24"/>
              </w:rPr>
              <w:t>Solanaceae</w:t>
            </w:r>
            <w:r w:rsidR="00673AAD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8C70171" w14:textId="76E6E273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fore eating breakfast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58F325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egers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</w:p>
        </w:tc>
      </w:tr>
      <w:tr w:rsidR="00BA6119" w:rsidRPr="007E3241" w14:paraId="7242035A" w14:textId="77777777" w:rsidTr="00491747">
        <w:trPr>
          <w:trHeight w:val="1861"/>
        </w:trPr>
        <w:tc>
          <w:tcPr>
            <w:tcW w:w="1134" w:type="dxa"/>
            <w:vMerge/>
          </w:tcPr>
          <w:p w14:paraId="1CFA2A9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849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kok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Region, Ondo-State,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88F14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B2EC" w14:textId="15A9CFD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waro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Oka, </w:t>
            </w:r>
            <w:proofErr w:type="spellStart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yegunle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Oka, </w:t>
            </w:r>
            <w:proofErr w:type="spellStart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umerin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Oka Oba </w:t>
            </w:r>
            <w:proofErr w:type="spellStart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oko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E5D80E" w14:textId="5A7C0E5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ginal discharge, enhance sexual ability,</w:t>
            </w:r>
          </w:p>
          <w:p w14:paraId="189E868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ormonal imbalanc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49AA841" w14:textId="76782792" w:rsidR="00BA6119" w:rsidRPr="007E3241" w:rsidRDefault="00BA6119" w:rsidP="002B447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enna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lata</w:t>
            </w:r>
            <w:proofErr w:type="spellEnd"/>
            <w:r w:rsidR="002F25C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2F25C1" w:rsidRPr="002F25C1">
              <w:rPr>
                <w:rFonts w:ascii="Times New Roman" w:hAnsi="Times New Roman" w:cs="Times New Roman"/>
                <w:iCs/>
                <w:sz w:val="24"/>
                <w:szCs w:val="24"/>
              </w:rPr>
              <w:t>Fabaceae</w:t>
            </w:r>
            <w:r w:rsidR="002F25C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enna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podocarpa</w:t>
            </w:r>
            <w:proofErr w:type="spellEnd"/>
            <w:r w:rsidR="002B447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2B4472" w:rsidRPr="002B4472">
              <w:rPr>
                <w:rFonts w:ascii="Times New Roman" w:hAnsi="Times New Roman" w:cs="Times New Roman"/>
                <w:iCs/>
                <w:sz w:val="24"/>
                <w:szCs w:val="24"/>
              </w:rPr>
              <w:t>Fabaceae</w:t>
            </w:r>
            <w:r w:rsidR="002B447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r w:rsidR="002B4472" w:rsidRPr="002B447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llium </w:t>
            </w:r>
            <w:proofErr w:type="spellStart"/>
            <w:r w:rsidR="002B4472" w:rsidRPr="002B4472">
              <w:rPr>
                <w:rFonts w:ascii="Times New Roman" w:hAnsi="Times New Roman" w:cs="Times New Roman"/>
                <w:i/>
                <w:sz w:val="24"/>
                <w:szCs w:val="24"/>
              </w:rPr>
              <w:t>gomphrenoides</w:t>
            </w:r>
            <w:proofErr w:type="spellEnd"/>
            <w:r w:rsidR="002B447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= 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2B4472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scalonium</w:t>
            </w:r>
            <w:proofErr w:type="spellEnd"/>
            <w:r w:rsidR="002B447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</w:t>
            </w:r>
            <w:r w:rsidR="002B4472" w:rsidRPr="002B4472">
              <w:rPr>
                <w:rFonts w:ascii="Times New Roman" w:hAnsi="Times New Roman" w:cs="Times New Roman"/>
                <w:iCs/>
                <w:sz w:val="24"/>
                <w:szCs w:val="24"/>
              </w:rPr>
              <w:t>Amaryllidaceae</w:t>
            </w:r>
            <w:r w:rsidR="002B4472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re kept in a closed container with hot water for 24 hour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C359198" w14:textId="7B39D8F9" w:rsidR="00BA6119" w:rsidRPr="007E3241" w:rsidRDefault="00804B4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hundred m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is taken</w:t>
            </w:r>
          </w:p>
          <w:p w14:paraId="7E1F2EB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ally every morning for 3 da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D50DD2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K et al., 2016</w:t>
            </w:r>
          </w:p>
        </w:tc>
      </w:tr>
      <w:tr w:rsidR="00BA6119" w:rsidRPr="007E3241" w14:paraId="4B198DEC" w14:textId="77777777" w:rsidTr="00A10A36">
        <w:trPr>
          <w:trHeight w:val="981"/>
        </w:trPr>
        <w:tc>
          <w:tcPr>
            <w:tcW w:w="1134" w:type="dxa"/>
            <w:vMerge/>
          </w:tcPr>
          <w:p w14:paraId="6987852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69D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rribe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el</w:t>
            </w:r>
          </w:p>
          <w:p w14:paraId="43E8BDB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uero, western Spain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EAE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jo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87C2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alicians, Leones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60FB1A" w14:textId="23A0059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ilblains, tooth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A8E0118" w14:textId="3DC74D91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4CCB7BB" w14:textId="603D4F88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CB15BB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onzález et al., 2010</w:t>
            </w:r>
          </w:p>
        </w:tc>
      </w:tr>
      <w:tr w:rsidR="00BA6119" w:rsidRPr="007E3241" w14:paraId="6565F54B" w14:textId="77777777" w:rsidTr="00491747">
        <w:trPr>
          <w:trHeight w:val="1264"/>
        </w:trPr>
        <w:tc>
          <w:tcPr>
            <w:tcW w:w="1134" w:type="dxa"/>
            <w:vMerge/>
          </w:tcPr>
          <w:p w14:paraId="2E6660E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C41B" w14:textId="1D2DEE31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angme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st district, </w:t>
            </w:r>
          </w:p>
          <w:p w14:paraId="3A90042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uthern Ghan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FBCC1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arlic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1879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odow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yikum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gomed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aweny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fieny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rampram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B81A6" w14:textId="2BBC5D6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abetes mellitus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3B99666" w14:textId="6E79E569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dd to foo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1CB7968" w14:textId="4B896B7F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5FD670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sas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hon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6</w:t>
            </w:r>
          </w:p>
        </w:tc>
      </w:tr>
      <w:tr w:rsidR="00BA6119" w:rsidRPr="007E3241" w14:paraId="60BF73C3" w14:textId="77777777" w:rsidTr="00491747">
        <w:trPr>
          <w:trHeight w:val="543"/>
        </w:trPr>
        <w:tc>
          <w:tcPr>
            <w:tcW w:w="1134" w:type="dxa"/>
            <w:vMerge/>
          </w:tcPr>
          <w:p w14:paraId="13802D3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753713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dremi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Gulf,</w:t>
            </w:r>
          </w:p>
          <w:p w14:paraId="172A595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urkey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EB13D3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rımsak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08610B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oman, Balk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3C1CFD" w14:textId="7F2037FF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tihypert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siv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730EDF4" w14:textId="3A80A1F5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i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B257907" w14:textId="5AA69D7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27A0D95C" w14:textId="22729D4B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ola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tıl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</w:tr>
      <w:tr w:rsidR="00BA6119" w:rsidRPr="007E3241" w14:paraId="67125AF2" w14:textId="77777777" w:rsidTr="00491747">
        <w:trPr>
          <w:trHeight w:val="788"/>
        </w:trPr>
        <w:tc>
          <w:tcPr>
            <w:tcW w:w="1134" w:type="dxa"/>
            <w:vMerge/>
          </w:tcPr>
          <w:p w14:paraId="2BC8FBC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86F9F0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4D3520B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A35F84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81D0A5" w14:textId="3755F0D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ld, flu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62E2D86" w14:textId="3662ADD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i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7312B2" w14:textId="7E6B944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ken </w:t>
            </w:r>
            <w:r w:rsidR="00FE7AC7">
              <w:rPr>
                <w:rFonts w:ascii="Times New Roman" w:hAnsi="Times New Roman" w:cs="Times New Roman"/>
                <w:sz w:val="24"/>
                <w:szCs w:val="24"/>
              </w:rPr>
              <w:t>as 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pill</w:t>
            </w:r>
            <w:r w:rsidR="00A10A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very day for 2–3 days</w:t>
            </w:r>
          </w:p>
        </w:tc>
        <w:tc>
          <w:tcPr>
            <w:tcW w:w="1560" w:type="dxa"/>
            <w:vMerge/>
          </w:tcPr>
          <w:p w14:paraId="7BA0E8D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67E8B9D" w14:textId="77777777" w:rsidTr="00491747">
        <w:trPr>
          <w:trHeight w:val="637"/>
        </w:trPr>
        <w:tc>
          <w:tcPr>
            <w:tcW w:w="1134" w:type="dxa"/>
            <w:vMerge/>
          </w:tcPr>
          <w:p w14:paraId="4637EF1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ADB7AB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1000EB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A41073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BE1A61" w14:textId="5A0B54D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minative (for animal)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706BB01" w14:textId="62678B7A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sing with milk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40DEF2" w14:textId="0B8C8FA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ink one </w:t>
            </w:r>
            <w:r w:rsidR="00FE7AC7">
              <w:rPr>
                <w:rFonts w:ascii="Times New Roman" w:hAnsi="Times New Roman" w:cs="Times New Roman"/>
                <w:sz w:val="24"/>
                <w:szCs w:val="24"/>
              </w:rPr>
              <w:t>large cup.</w:t>
            </w:r>
          </w:p>
          <w:p w14:paraId="0BB5ABA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wo times a day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5385FE6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DD9AF97" w14:textId="77777777" w:rsidTr="00491747">
        <w:trPr>
          <w:trHeight w:val="1317"/>
        </w:trPr>
        <w:tc>
          <w:tcPr>
            <w:tcW w:w="1134" w:type="dxa"/>
            <w:vMerge/>
          </w:tcPr>
          <w:p w14:paraId="4FBEF51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CE17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ohanag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atnital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Upazill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DF1C2C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ogao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Bangladesh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CB445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shuni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4A0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ntha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C5ADE6" w14:textId="2A862E6F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eumatism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AAD50D4" w14:textId="19DD6E4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ic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602D406" w14:textId="6D720AB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58C991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ahman et al., 2014</w:t>
            </w:r>
          </w:p>
        </w:tc>
      </w:tr>
      <w:tr w:rsidR="00BA6119" w:rsidRPr="007E3241" w14:paraId="6471DC45" w14:textId="77777777" w:rsidTr="00491747">
        <w:trPr>
          <w:trHeight w:val="489"/>
        </w:trPr>
        <w:tc>
          <w:tcPr>
            <w:tcW w:w="1134" w:type="dxa"/>
            <w:vMerge/>
          </w:tcPr>
          <w:p w14:paraId="2332227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560738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ollak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region, Kosovo, Southeastern Europe</w:t>
            </w:r>
          </w:p>
          <w:p w14:paraId="703C4B5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423583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udher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</w:t>
            </w:r>
          </w:p>
          <w:p w14:paraId="6AFD24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udra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C669FC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bani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0B534D" w14:textId="2464A880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t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01B0EBE" w14:textId="6F0E6D0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bbed on the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wart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9113730" w14:textId="30FDC061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147EEDB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stafa et al., 2012a</w:t>
            </w:r>
          </w:p>
        </w:tc>
      </w:tr>
      <w:tr w:rsidR="00BA6119" w:rsidRPr="007E3241" w14:paraId="7FFCE1E1" w14:textId="77777777" w:rsidTr="00491747">
        <w:trPr>
          <w:trHeight w:val="448"/>
        </w:trPr>
        <w:tc>
          <w:tcPr>
            <w:tcW w:w="1134" w:type="dxa"/>
            <w:vMerge/>
          </w:tcPr>
          <w:p w14:paraId="7F1C20A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51D7B7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0717359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06EB65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6306C" w14:textId="1057C2F8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-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EF032D3" w14:textId="5BA97CF8" w:rsidR="00BA6119" w:rsidRPr="007E3241" w:rsidRDefault="00B07B7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ic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pplied into the ea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DAC1F6" w14:textId="42B6109D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</w:tcPr>
          <w:p w14:paraId="464FD72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5E6B8B3" w14:textId="77777777" w:rsidTr="00491747">
        <w:trPr>
          <w:trHeight w:val="571"/>
        </w:trPr>
        <w:tc>
          <w:tcPr>
            <w:tcW w:w="1134" w:type="dxa"/>
            <w:vMerge/>
          </w:tcPr>
          <w:p w14:paraId="23726D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7D5008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4182B05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4DB4879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C1D730" w14:textId="175C7F1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ti-hypertensiv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4691C8A" w14:textId="268C0D1F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F789446" w14:textId="610F661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ten</w:t>
            </w:r>
          </w:p>
        </w:tc>
        <w:tc>
          <w:tcPr>
            <w:tcW w:w="1560" w:type="dxa"/>
            <w:vMerge/>
          </w:tcPr>
          <w:p w14:paraId="7FDD3FD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1B7A5F6A" w14:textId="77777777" w:rsidTr="00491747">
        <w:trPr>
          <w:trHeight w:val="557"/>
        </w:trPr>
        <w:tc>
          <w:tcPr>
            <w:tcW w:w="1134" w:type="dxa"/>
            <w:vMerge/>
          </w:tcPr>
          <w:p w14:paraId="5F48A1A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06DD8A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11D9B3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7D791C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013322" w14:textId="74DA8399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sinfect the</w:t>
            </w:r>
          </w:p>
          <w:p w14:paraId="1D1396C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ntestin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38C8B64" w14:textId="1B63282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iled in milk</w:t>
            </w:r>
          </w:p>
          <w:p w14:paraId="11CC442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4–5 cloves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45FA1A6" w14:textId="21F4000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ink as tea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43C9457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0FEB27A5" w14:textId="77777777" w:rsidTr="00491747">
        <w:trPr>
          <w:trHeight w:val="502"/>
        </w:trPr>
        <w:tc>
          <w:tcPr>
            <w:tcW w:w="1134" w:type="dxa"/>
            <w:vMerge/>
          </w:tcPr>
          <w:p w14:paraId="40AB2B0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19F0E0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oreda, southern Ethiop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DEAE66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uma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795196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alab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FBE3D3" w14:textId="3A2DDB1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omach 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35FEEF9" w14:textId="4A9B8BF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 and swallow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25F675B" w14:textId="724E512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710CB79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egass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7</w:t>
            </w:r>
          </w:p>
        </w:tc>
      </w:tr>
      <w:tr w:rsidR="00BA6119" w:rsidRPr="007E3241" w14:paraId="41DB9260" w14:textId="77777777" w:rsidTr="00491747">
        <w:trPr>
          <w:trHeight w:val="652"/>
        </w:trPr>
        <w:tc>
          <w:tcPr>
            <w:tcW w:w="1134" w:type="dxa"/>
            <w:vMerge/>
          </w:tcPr>
          <w:p w14:paraId="4B5CA30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BE8402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7F2F45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E954A7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574173" w14:textId="6A528ED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ld,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malaria, </w:t>
            </w:r>
          </w:p>
          <w:p w14:paraId="0E76C0C8" w14:textId="307A3AE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eumonia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6C39E44" w14:textId="1B12A1F1" w:rsidR="00BA6119" w:rsidRPr="007E3241" w:rsidRDefault="00575B06" w:rsidP="00575B0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shed the </w:t>
            </w:r>
            <w:r w:rsidR="00FE7AC7">
              <w:rPr>
                <w:rFonts w:ascii="Times New Roman" w:hAnsi="Times New Roman" w:cs="Times New Roman"/>
                <w:sz w:val="24"/>
                <w:szCs w:val="24"/>
              </w:rPr>
              <w:t>bulb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dd som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poons of honey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99B5F28" w14:textId="05A280DF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ly in every morning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089E742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0751984D" w14:textId="77777777" w:rsidTr="00491747">
        <w:trPr>
          <w:trHeight w:val="272"/>
        </w:trPr>
        <w:tc>
          <w:tcPr>
            <w:tcW w:w="1134" w:type="dxa"/>
            <w:vMerge/>
          </w:tcPr>
          <w:p w14:paraId="1F8B574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FEF9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yo, Ogun, Ekiti, Lagos state, Southwestern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B6976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AD1F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jebu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wor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g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B697B8" w14:textId="04415C8A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dy cream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0E772B1" w14:textId="2601B5B1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uice extract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A27CC17" w14:textId="73310F6C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3CD556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red-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aiyesim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6DB623D7" w14:textId="77777777" w:rsidTr="00491747">
        <w:trPr>
          <w:trHeight w:val="2608"/>
        </w:trPr>
        <w:tc>
          <w:tcPr>
            <w:tcW w:w="1134" w:type="dxa"/>
            <w:vMerge/>
          </w:tcPr>
          <w:p w14:paraId="604C739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B1A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oma district, Gena</w:t>
            </w:r>
          </w:p>
          <w:p w14:paraId="7F7F53E6" w14:textId="503741E9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Bosa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strict, Dawro Zone,</w:t>
            </w:r>
          </w:p>
          <w:p w14:paraId="52C289C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uthern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2C6E7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uumuw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57BA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ffich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osat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69681" w14:textId="2426F5FD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omach ache,</w:t>
            </w:r>
          </w:p>
          <w:p w14:paraId="2BB8B9F7" w14:textId="5DA064F4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heumatism, </w:t>
            </w:r>
            <w:r w:rsidR="00FE7AC7">
              <w:rPr>
                <w:rFonts w:ascii="Times New Roman" w:hAnsi="Times New Roman" w:cs="Times New Roman"/>
                <w:sz w:val="24"/>
                <w:szCs w:val="24"/>
              </w:rPr>
              <w:t>snake bite</w:t>
            </w:r>
          </w:p>
          <w:p w14:paraId="68C3102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nd snake repellant,</w:t>
            </w:r>
          </w:p>
          <w:p w14:paraId="1E5040D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onsillitis, typhoid, leech</w:t>
            </w:r>
          </w:p>
          <w:p w14:paraId="07D4AF0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xpellant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54AA1F8" w14:textId="72E78F3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ewed, chopped,</w:t>
            </w:r>
          </w:p>
          <w:p w14:paraId="1B344A1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ound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00B012A" w14:textId="1D274B30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138739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giz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</w:p>
        </w:tc>
      </w:tr>
      <w:tr w:rsidR="00BA6119" w:rsidRPr="007E3241" w14:paraId="14C63B4A" w14:textId="77777777" w:rsidTr="00491747">
        <w:trPr>
          <w:trHeight w:val="1834"/>
        </w:trPr>
        <w:tc>
          <w:tcPr>
            <w:tcW w:w="1134" w:type="dxa"/>
            <w:vMerge/>
          </w:tcPr>
          <w:p w14:paraId="7F89E8B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925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osovo, Southeastern Europe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48EA8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udhr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B0B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bani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CA680A" w14:textId="40D3B5AC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mprove blood</w:t>
            </w:r>
          </w:p>
          <w:p w14:paraId="16063BC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irculation</w:t>
            </w:r>
          </w:p>
          <w:p w14:paraId="082FE33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nti-diabetic</w:t>
            </w:r>
          </w:p>
          <w:p w14:paraId="302D598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ntibacterial</w:t>
            </w:r>
          </w:p>
          <w:p w14:paraId="56CF622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nti-hypertensiv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CF49BFF" w14:textId="6FC4757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nctur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F118A2E" w14:textId="0D1726E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EEF135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stafa et al., 2012b</w:t>
            </w:r>
          </w:p>
        </w:tc>
      </w:tr>
      <w:tr w:rsidR="00BA6119" w:rsidRPr="007E3241" w14:paraId="56BDEC0A" w14:textId="77777777" w:rsidTr="00491747">
        <w:trPr>
          <w:trHeight w:val="300"/>
        </w:trPr>
        <w:tc>
          <w:tcPr>
            <w:tcW w:w="1134" w:type="dxa"/>
            <w:vMerge/>
          </w:tcPr>
          <w:p w14:paraId="13DD465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99B9" w14:textId="5C5D31A9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imm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Zone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ers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woreda </w:t>
            </w:r>
            <w:r w:rsidR="00FE7AC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strict, Oromia</w:t>
            </w:r>
          </w:p>
          <w:p w14:paraId="5F19113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egional State, Southwestern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B56D7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llubi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di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5B1A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om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ECD5FD" w14:textId="28A71A00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pel mosquitoes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4DA3CF4" w14:textId="047C3F6A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ing and applying</w:t>
            </w:r>
          </w:p>
          <w:p w14:paraId="636121C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he juice on the ski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05A820D" w14:textId="22090E8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B3BF8A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runamoorth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Hailu, 2014</w:t>
            </w:r>
          </w:p>
        </w:tc>
      </w:tr>
      <w:tr w:rsidR="00BA6119" w:rsidRPr="007E3241" w14:paraId="667CD67B" w14:textId="77777777" w:rsidTr="00491747">
        <w:trPr>
          <w:trHeight w:val="1630"/>
        </w:trPr>
        <w:tc>
          <w:tcPr>
            <w:tcW w:w="1134" w:type="dxa"/>
            <w:vMerge/>
          </w:tcPr>
          <w:p w14:paraId="4F15144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796B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injar-Shenkor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</w:t>
            </w:r>
          </w:p>
          <w:p w14:paraId="7C1D1FA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mhara Region,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532BC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chshink</w:t>
            </w:r>
            <w:proofErr w:type="spellEnd"/>
          </w:p>
          <w:p w14:paraId="05C3EF8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Urt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8CD4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mhara, Oromo,</w:t>
            </w:r>
          </w:p>
          <w:p w14:paraId="5A7828A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rgob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BDA022" w14:textId="0551C53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lari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BB51B08" w14:textId="1532C80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t with injera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DAE436" w14:textId="4DB2A2F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171D1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emayehu et al., 2015</w:t>
            </w:r>
          </w:p>
        </w:tc>
      </w:tr>
      <w:tr w:rsidR="00BA6119" w:rsidRPr="007E3241" w14:paraId="02521216" w14:textId="77777777" w:rsidTr="00491747">
        <w:trPr>
          <w:trHeight w:val="1657"/>
        </w:trPr>
        <w:tc>
          <w:tcPr>
            <w:tcW w:w="1134" w:type="dxa"/>
            <w:vMerge/>
          </w:tcPr>
          <w:p w14:paraId="5E3D253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9F5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gbomos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Southwest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4F314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17F6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225954" w14:textId="07303888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lari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3C9D876" w14:textId="24B8406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ded with leaves of </w:t>
            </w:r>
            <w:r w:rsidR="00BA6119" w:rsidRPr="006862C6">
              <w:rPr>
                <w:rFonts w:ascii="Times New Roman" w:hAnsi="Times New Roman" w:cs="Times New Roman"/>
                <w:iCs/>
                <w:sz w:val="24"/>
                <w:szCs w:val="24"/>
              </w:rPr>
              <w:t>Basi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A6119" w:rsidRPr="006862C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psicum</w:t>
            </w:r>
            <w:r w:rsidR="006862C6">
              <w:rPr>
                <w:rFonts w:ascii="Times New Roman" w:hAnsi="Times New Roman" w:cs="Times New Roman"/>
                <w:sz w:val="24"/>
                <w:szCs w:val="24"/>
              </w:rPr>
              <w:t xml:space="preserve"> sp. (Solanaceae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itrus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uranti</w:t>
            </w:r>
            <w:r w:rsidR="00DE6814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folia</w:t>
            </w:r>
            <w:proofErr w:type="spellEnd"/>
            <w:r w:rsidR="00DE681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DE6814" w:rsidRPr="00DE6814">
              <w:rPr>
                <w:rFonts w:ascii="Times New Roman" w:hAnsi="Times New Roman" w:cs="Times New Roman"/>
                <w:iCs/>
                <w:sz w:val="24"/>
                <w:szCs w:val="24"/>
              </w:rPr>
              <w:t>Rutaceae</w:t>
            </w:r>
            <w:proofErr w:type="spellEnd"/>
            <w:r w:rsidR="00DE681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amel</w:t>
            </w:r>
            <w:r w:rsidR="002E0D0D">
              <w:rPr>
                <w:rFonts w:ascii="Times New Roman" w:hAnsi="Times New Roman" w:cs="Times New Roman"/>
                <w:i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ia sinensis</w:t>
            </w:r>
            <w:r w:rsidR="002E0D0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2E0D0D" w:rsidRPr="002E0D0D">
              <w:rPr>
                <w:rFonts w:ascii="Times New Roman" w:hAnsi="Times New Roman" w:cs="Times New Roman"/>
                <w:iCs/>
                <w:sz w:val="24"/>
                <w:szCs w:val="24"/>
              </w:rPr>
              <w:t>Theaceae</w:t>
            </w:r>
            <w:r w:rsidR="002E0D0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nd then boiled in local pot</w:t>
            </w:r>
            <w:r w:rsidR="00FE2530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8204C1" w14:textId="594F53F1" w:rsidR="00BA6119" w:rsidRPr="007E3241" w:rsidRDefault="00EE6E4B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ll glass cup is taken orally twice dail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3FD2A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lorunnisol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</w:p>
        </w:tc>
      </w:tr>
      <w:tr w:rsidR="00BA6119" w:rsidRPr="007E3241" w14:paraId="79C02335" w14:textId="77777777" w:rsidTr="00491747">
        <w:trPr>
          <w:trHeight w:val="1301"/>
        </w:trPr>
        <w:tc>
          <w:tcPr>
            <w:tcW w:w="1134" w:type="dxa"/>
            <w:vMerge/>
          </w:tcPr>
          <w:p w14:paraId="218C921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D236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Paschim Medinipur district, West Bengal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D3BC8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s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2A8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anthals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nda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odha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humij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ao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heria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118D88" w14:textId="61463AB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nakebite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36F9598" w14:textId="7410DC91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ACA8D02" w14:textId="55EB793D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79066A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rkhel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4</w:t>
            </w:r>
          </w:p>
        </w:tc>
      </w:tr>
      <w:tr w:rsidR="00BA6119" w:rsidRPr="007E3241" w14:paraId="5CA00861" w14:textId="77777777" w:rsidTr="00491747">
        <w:trPr>
          <w:trHeight w:val="968"/>
        </w:trPr>
        <w:tc>
          <w:tcPr>
            <w:tcW w:w="1134" w:type="dxa"/>
            <w:vMerge/>
          </w:tcPr>
          <w:p w14:paraId="5B13AE2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D86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varra, Iberian Peninsul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D781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jo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273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sque</w:t>
            </w:r>
          </w:p>
          <w:p w14:paraId="2054297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C78994" w14:textId="4F42072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ilblains,</w:t>
            </w:r>
          </w:p>
          <w:p w14:paraId="1CF5DA5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oils, wounds,</w:t>
            </w:r>
          </w:p>
          <w:p w14:paraId="1EC5305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art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DDB5391" w14:textId="5823F84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rect applica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221A7BC" w14:textId="50801BED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02CAAC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ver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1</w:t>
            </w:r>
          </w:p>
        </w:tc>
      </w:tr>
      <w:tr w:rsidR="00BA6119" w:rsidRPr="007E3241" w14:paraId="28681D9B" w14:textId="77777777" w:rsidTr="00491747">
        <w:trPr>
          <w:trHeight w:val="1317"/>
        </w:trPr>
        <w:tc>
          <w:tcPr>
            <w:tcW w:w="1134" w:type="dxa"/>
            <w:vMerge/>
          </w:tcPr>
          <w:p w14:paraId="026E4FA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CF2680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ata Province, Morocco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A8E7EE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oum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–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iskrt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7A7865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mazigh,</w:t>
            </w:r>
          </w:p>
          <w:p w14:paraId="60DA6FD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ews, Saharan, Arab-Musli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01143F" w14:textId="661034E3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ypotensive, colds,</w:t>
            </w:r>
          </w:p>
          <w:p w14:paraId="3F7294D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elminthiasis, depurative,</w:t>
            </w:r>
          </w:p>
          <w:p w14:paraId="29C5FCA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terility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B79D9F3" w14:textId="592C6E19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coction, raw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CAB05DB" w14:textId="49082F1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480CA6C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bour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2</w:t>
            </w:r>
          </w:p>
        </w:tc>
      </w:tr>
      <w:tr w:rsidR="00BA6119" w:rsidRPr="007E3241" w14:paraId="606A9024" w14:textId="77777777" w:rsidTr="00491747">
        <w:trPr>
          <w:trHeight w:val="516"/>
        </w:trPr>
        <w:tc>
          <w:tcPr>
            <w:tcW w:w="1134" w:type="dxa"/>
            <w:vMerge/>
          </w:tcPr>
          <w:p w14:paraId="3D4484F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8AD164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733B630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4852CBD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63289D" w14:textId="65A8E700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ake and scorpion bit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619CE47" w14:textId="372FFB82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taplasm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70B38F4" w14:textId="5DBC31BB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vMerge/>
          </w:tcPr>
          <w:p w14:paraId="0494ED9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E17C0B8" w14:textId="77777777" w:rsidTr="00491747">
        <w:trPr>
          <w:trHeight w:val="258"/>
        </w:trPr>
        <w:tc>
          <w:tcPr>
            <w:tcW w:w="1134" w:type="dxa"/>
            <w:vMerge/>
          </w:tcPr>
          <w:p w14:paraId="7328A55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95B185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36C2EFC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6F752AC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F65EA4" w14:textId="2064DA2D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titoxic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299B7AF" w14:textId="5F76D810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w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E288307" w14:textId="0E9D3EA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/>
          </w:tcPr>
          <w:p w14:paraId="63375DD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01995AE2" w14:textId="77777777" w:rsidTr="00491747">
        <w:trPr>
          <w:trHeight w:val="489"/>
        </w:trPr>
        <w:tc>
          <w:tcPr>
            <w:tcW w:w="1134" w:type="dxa"/>
            <w:vMerge/>
          </w:tcPr>
          <w:p w14:paraId="504934D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37D592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1AD1EB5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23EF92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E7E5CA" w14:textId="3CE3BF34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testinal pain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F6753D3" w14:textId="4FE64C6A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w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077D2E" w14:textId="556C6F01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1560" w:type="dxa"/>
            <w:vMerge/>
          </w:tcPr>
          <w:p w14:paraId="5C59F1A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3F22E944" w14:textId="77777777" w:rsidTr="00491747">
        <w:trPr>
          <w:trHeight w:val="1059"/>
        </w:trPr>
        <w:tc>
          <w:tcPr>
            <w:tcW w:w="1134" w:type="dxa"/>
            <w:vMerge/>
          </w:tcPr>
          <w:p w14:paraId="73404C3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4B7E79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E3B7D1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3BC0C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5EE303" w14:textId="35020A7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y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31F59">
              <w:rPr>
                <w:rFonts w:ascii="Times New Roman" w:hAnsi="Times New Roman" w:cs="Times New Roman"/>
                <w:sz w:val="24"/>
                <w:szCs w:val="24"/>
              </w:rPr>
              <w:t>skin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infection,</w:t>
            </w:r>
          </w:p>
          <w:p w14:paraId="4937D2C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ntifungal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D9D7999" w14:textId="792F209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iled in oil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D4EDEF7" w14:textId="08F850BF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75CC714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7A1A4FD" w14:textId="77777777" w:rsidTr="00491747">
        <w:trPr>
          <w:trHeight w:val="557"/>
        </w:trPr>
        <w:tc>
          <w:tcPr>
            <w:tcW w:w="1134" w:type="dxa"/>
            <w:vMerge/>
          </w:tcPr>
          <w:p w14:paraId="395BB75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E952BB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hungti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village,</w:t>
            </w:r>
          </w:p>
          <w:p w14:paraId="0BBB04A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galand, Ind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0ADD66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sung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8070A8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o trib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2CBAF5" w14:textId="2988E847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gh blood pressure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C0D2CE2" w14:textId="34A8E48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lbs are kept in the mout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07FB8CF" w14:textId="2C1D01D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1EE1CDD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ich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28DF8DCF" w14:textId="77777777" w:rsidTr="00491747">
        <w:trPr>
          <w:trHeight w:val="557"/>
        </w:trPr>
        <w:tc>
          <w:tcPr>
            <w:tcW w:w="1134" w:type="dxa"/>
            <w:vMerge/>
          </w:tcPr>
          <w:p w14:paraId="6F43647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772DC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C7F840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2F934D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6C372D" w14:textId="703E14C8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ider and snake bit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B8D9FD9" w14:textId="3AE523A3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33A3442" w14:textId="0492DFE5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3AF3751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269AE8A" w14:textId="77777777" w:rsidTr="00491747">
        <w:trPr>
          <w:trHeight w:val="298"/>
        </w:trPr>
        <w:tc>
          <w:tcPr>
            <w:tcW w:w="1134" w:type="dxa"/>
            <w:vMerge/>
          </w:tcPr>
          <w:p w14:paraId="234FF63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DA6A3A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ešte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Plateau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ndžak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South-Western</w:t>
            </w:r>
          </w:p>
          <w:p w14:paraId="0CE0420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erb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252385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undhur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jel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uk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74889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banians, Serb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CDAF75" w14:textId="5A3A7A2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vil eye, eye</w:t>
            </w:r>
          </w:p>
          <w:p w14:paraId="51D0FBA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nflammation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95277C7" w14:textId="3DA4DBEA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shed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BC9E5C8" w14:textId="16654E8E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1B81175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iero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1</w:t>
            </w:r>
          </w:p>
        </w:tc>
      </w:tr>
      <w:tr w:rsidR="00BA6119" w:rsidRPr="007E3241" w14:paraId="068329B6" w14:textId="77777777" w:rsidTr="00491747">
        <w:trPr>
          <w:trHeight w:val="1030"/>
        </w:trPr>
        <w:tc>
          <w:tcPr>
            <w:tcW w:w="1134" w:type="dxa"/>
            <w:vMerge/>
          </w:tcPr>
          <w:p w14:paraId="6B59AB9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A198AD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0EF333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38D97A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FFE279" w14:textId="145F1DC3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ld, hypertension, blood cleansing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89FF8A6" w14:textId="0EC29B76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C12D716" w14:textId="5F1B57F3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29D25E9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3D79792B" w14:textId="77777777" w:rsidTr="00491747">
        <w:trPr>
          <w:trHeight w:val="529"/>
        </w:trPr>
        <w:tc>
          <w:tcPr>
            <w:tcW w:w="1134" w:type="dxa"/>
            <w:vMerge/>
          </w:tcPr>
          <w:p w14:paraId="70E3EBB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2D6484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ipollè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eastern Pyrenees</w:t>
            </w:r>
          </w:p>
          <w:p w14:paraId="219EED2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8FD07F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ll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E28B42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tal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31E73" w14:textId="14E8E3B9" w:rsidR="00BA6119" w:rsidRPr="007E3241" w:rsidRDefault="00575B06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tieczematous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, antifungal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903C7B1" w14:textId="4728081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rect us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10A7B2" w14:textId="17CCBC9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66FE1BB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iga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6E7DEF50" w14:textId="77777777" w:rsidTr="00491747">
        <w:trPr>
          <w:trHeight w:val="529"/>
        </w:trPr>
        <w:tc>
          <w:tcPr>
            <w:tcW w:w="1134" w:type="dxa"/>
            <w:vMerge/>
          </w:tcPr>
          <w:p w14:paraId="782A49F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964D01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7B90CFB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D7D578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93AAC9" w14:textId="2BB2EEB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xternal antiseptic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80BCBA4" w14:textId="5E1AA23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mbroc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7903EA0" w14:textId="72DE9467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</w:tcPr>
          <w:p w14:paraId="53BF571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BFE2D44" w14:textId="77777777" w:rsidTr="00491747">
        <w:trPr>
          <w:trHeight w:val="557"/>
        </w:trPr>
        <w:tc>
          <w:tcPr>
            <w:tcW w:w="1134" w:type="dxa"/>
            <w:vMerge/>
          </w:tcPr>
          <w:p w14:paraId="7052D2F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34740DC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63420A4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790FDF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6CB598" w14:textId="1E0D2018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rnio (chilblain)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57F443D" w14:textId="0923F311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rect us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E699E97" w14:textId="36B3517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</w:tcPr>
          <w:p w14:paraId="64F5FD2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6B911D91" w14:textId="77777777" w:rsidTr="00491747">
        <w:trPr>
          <w:trHeight w:val="461"/>
        </w:trPr>
        <w:tc>
          <w:tcPr>
            <w:tcW w:w="1134" w:type="dxa"/>
            <w:vMerge/>
          </w:tcPr>
          <w:p w14:paraId="711B70F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4C9260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3C45E8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F6AB97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5A811E" w14:textId="4354636D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solvent,</w:t>
            </w:r>
          </w:p>
          <w:p w14:paraId="4718492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ulnerary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9BAE3D7" w14:textId="4E52C7A8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mbroc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1C368F3" w14:textId="246B7E51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209E14C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51ABED9" w14:textId="77777777" w:rsidTr="00491747">
        <w:trPr>
          <w:trHeight w:val="629"/>
        </w:trPr>
        <w:tc>
          <w:tcPr>
            <w:tcW w:w="1134" w:type="dxa"/>
            <w:vMerge/>
          </w:tcPr>
          <w:p w14:paraId="392831B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93FC8" w14:textId="5C723BC2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Jos, Plateau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ate,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E0BBD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afarmuw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EFD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ausa, Igbo, 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63F94C" w14:textId="244323C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mmon cold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35FA051" w14:textId="1D8735CA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69616BE" w14:textId="4AD9A944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6F376A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hem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4</w:t>
            </w:r>
          </w:p>
        </w:tc>
      </w:tr>
      <w:tr w:rsidR="00BA6119" w:rsidRPr="007E3241" w14:paraId="09E71D59" w14:textId="77777777" w:rsidTr="00491747">
        <w:trPr>
          <w:trHeight w:val="1399"/>
        </w:trPr>
        <w:tc>
          <w:tcPr>
            <w:tcW w:w="1134" w:type="dxa"/>
            <w:vMerge/>
          </w:tcPr>
          <w:p w14:paraId="1E188C3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A7F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embatt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embar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(KT) Zone,</w:t>
            </w:r>
          </w:p>
          <w:p w14:paraId="62DFDA0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outhern Ethiopia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BD67E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um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8362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embatt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524E36" w14:textId="7AA7BB0A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arrhe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E8F3180" w14:textId="3E1758F9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66AEB12" w14:textId="1B3F6641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EC8D6D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ary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404D2A8F" w14:textId="77777777" w:rsidTr="00491747">
        <w:trPr>
          <w:trHeight w:val="1915"/>
        </w:trPr>
        <w:tc>
          <w:tcPr>
            <w:tcW w:w="1134" w:type="dxa"/>
            <w:vMerge/>
          </w:tcPr>
          <w:p w14:paraId="025DA2F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2C4E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ishnupur district, Manipur, India</w:t>
            </w:r>
          </w:p>
          <w:p w14:paraId="6589FCC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B394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t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2A2B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hoth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385303" w14:textId="1E5F554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alysis, rheumatic complaints, m</w:t>
            </w:r>
            <w:r w:rsidR="004B3BF6" w:rsidRPr="007E324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cular pain, worm diseases, pil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5D59DE3" w14:textId="6823B703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F16FACA" w14:textId="6A428934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F9FCB7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urbashre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2</w:t>
            </w:r>
          </w:p>
        </w:tc>
      </w:tr>
      <w:tr w:rsidR="00BA6119" w:rsidRPr="007E3241" w14:paraId="580FC200" w14:textId="77777777" w:rsidTr="00491747">
        <w:trPr>
          <w:trHeight w:val="1630"/>
        </w:trPr>
        <w:tc>
          <w:tcPr>
            <w:tcW w:w="1134" w:type="dxa"/>
            <w:vMerge/>
          </w:tcPr>
          <w:p w14:paraId="6B668EB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E9385" w14:textId="25192764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bbottabad district, North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West Frontier Province, Pakistan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EE2B4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om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E69E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bbasie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Tareen, Jadon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yed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ashw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anoli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wan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3298F7" w14:textId="1F02DA10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4231CEA" w14:textId="4BB1F6E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ied in mustard oil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219070A" w14:textId="0858504A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52FCFC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bbasi et al., 2010</w:t>
            </w:r>
          </w:p>
          <w:p w14:paraId="26436B5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791B0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2EE90A2F" w14:textId="77777777" w:rsidTr="00491747">
        <w:trPr>
          <w:trHeight w:val="774"/>
        </w:trPr>
        <w:tc>
          <w:tcPr>
            <w:tcW w:w="1134" w:type="dxa"/>
            <w:vMerge/>
          </w:tcPr>
          <w:p w14:paraId="6F9252A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32D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cha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Assam, Ind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A07D9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arunvar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E934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mar trib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65A01B" w14:textId="6BCE455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rointestinal problem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0BBE8F4" w14:textId="2BBC2BA4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3E49482" w14:textId="5963C474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3221E1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th and Choudhury, 2010</w:t>
            </w:r>
          </w:p>
        </w:tc>
      </w:tr>
      <w:tr w:rsidR="00BA6119" w:rsidRPr="007E3241" w14:paraId="3B82AE11" w14:textId="77777777" w:rsidTr="00491747">
        <w:trPr>
          <w:trHeight w:val="326"/>
        </w:trPr>
        <w:tc>
          <w:tcPr>
            <w:tcW w:w="1134" w:type="dxa"/>
            <w:vMerge/>
          </w:tcPr>
          <w:p w14:paraId="3D387EE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5F8FA4D" w14:textId="102C2DAF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mrang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village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cha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Assam, Ind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BA7287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ingkh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6C8954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hiru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12BCA5" w14:textId="05B0B99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1DC0492" w14:textId="21E4907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0A82DD4" w14:textId="638EAE63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pplied on injuries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EF3013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ingh et al., 2011</w:t>
            </w:r>
          </w:p>
        </w:tc>
      </w:tr>
      <w:tr w:rsidR="00BA6119" w:rsidRPr="007E3241" w14:paraId="1AAA4A6E" w14:textId="77777777" w:rsidTr="00491747">
        <w:trPr>
          <w:trHeight w:val="431"/>
        </w:trPr>
        <w:tc>
          <w:tcPr>
            <w:tcW w:w="1134" w:type="dxa"/>
            <w:vMerge/>
          </w:tcPr>
          <w:p w14:paraId="1F5C8B2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3C53543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63D2EE9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E18EA0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D7FFF1" w14:textId="65770D13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lood pressure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58286C2" w14:textId="067228AA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oked with vegetables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B78A1E3" w14:textId="528947E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vMerge/>
            <w:tcBorders>
              <w:right w:val="single" w:sz="4" w:space="0" w:color="auto"/>
            </w:tcBorders>
          </w:tcPr>
          <w:p w14:paraId="2DE73A0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777490C" w14:textId="77777777" w:rsidTr="00491747">
        <w:trPr>
          <w:trHeight w:val="733"/>
        </w:trPr>
        <w:tc>
          <w:tcPr>
            <w:tcW w:w="1134" w:type="dxa"/>
            <w:vMerge/>
          </w:tcPr>
          <w:p w14:paraId="11F62BA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BF5DA1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1BCB38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F40B9C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230E49" w14:textId="54AE5327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ralys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8E7D2F1" w14:textId="048242C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ste with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eed of</w:t>
            </w:r>
            <w:r w:rsidR="00A81E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EF0" w:rsidRPr="00A81E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rthex asafoetida</w:t>
            </w:r>
            <w:r w:rsidR="00A81EF0">
              <w:rPr>
                <w:rFonts w:ascii="Times New Roman" w:hAnsi="Times New Roman" w:cs="Times New Roman"/>
                <w:sz w:val="24"/>
                <w:szCs w:val="24"/>
              </w:rPr>
              <w:t xml:space="preserve"> (= </w:t>
            </w:r>
            <w:r w:rsidR="00FE2530" w:rsidRPr="007E324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erula asafoetida</w:t>
            </w:r>
            <w:r w:rsidR="00A81EF0">
              <w:rPr>
                <w:rFonts w:ascii="Times New Roman" w:hAnsi="Times New Roman" w:cs="Times New Roman"/>
                <w:sz w:val="24"/>
                <w:szCs w:val="24"/>
              </w:rPr>
              <w:t>, Apiaceae)</w:t>
            </w:r>
            <w:r w:rsidR="00FE2530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nd butter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094723E" w14:textId="3E35C4A9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ssaged on body parts</w:t>
            </w:r>
          </w:p>
        </w:tc>
        <w:tc>
          <w:tcPr>
            <w:tcW w:w="156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9EF96C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0EDAFCE9" w14:textId="77777777" w:rsidTr="00491747">
        <w:trPr>
          <w:trHeight w:val="340"/>
        </w:trPr>
        <w:tc>
          <w:tcPr>
            <w:tcW w:w="1134" w:type="dxa"/>
            <w:vMerge/>
          </w:tcPr>
          <w:p w14:paraId="463A308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42C0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ub-Himalayan tracts, Uttarakhand, Ind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F97D2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and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329F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ujja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ED388" w14:textId="6573BBA0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ysentery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CF5F593" w14:textId="0F46D31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 bulbs are mixed with fodder or wheat husk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2DAFB45" w14:textId="6C1E1928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4B1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aur et al., 2010</w:t>
            </w:r>
          </w:p>
        </w:tc>
      </w:tr>
      <w:tr w:rsidR="00BA6119" w:rsidRPr="007E3241" w14:paraId="1EDFC4DE" w14:textId="77777777" w:rsidTr="00491747">
        <w:trPr>
          <w:trHeight w:val="300"/>
        </w:trPr>
        <w:tc>
          <w:tcPr>
            <w:tcW w:w="1134" w:type="dxa"/>
            <w:vMerge/>
          </w:tcPr>
          <w:p w14:paraId="02253B6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7EC60EF5" w14:textId="09E14228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ald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West Bengal, India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</w:tcPr>
          <w:p w14:paraId="0F38BC0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s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0E92F9B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antal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ao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Rajbanshi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masudr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li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nda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alpaharia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81D344" w14:textId="05EB3B33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nthelmintic, dysentery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A92BAFD" w14:textId="4C5F5BEC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ushed along with fodder 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A1C22E0" w14:textId="44A072C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6472B03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ha et al., 2014</w:t>
            </w:r>
          </w:p>
        </w:tc>
      </w:tr>
      <w:tr w:rsidR="00BA6119" w:rsidRPr="007E3241" w14:paraId="1E66C2C5" w14:textId="77777777" w:rsidTr="00A10A36">
        <w:trPr>
          <w:trHeight w:val="1189"/>
        </w:trPr>
        <w:tc>
          <w:tcPr>
            <w:tcW w:w="1134" w:type="dxa"/>
            <w:vMerge w:val="restart"/>
          </w:tcPr>
          <w:p w14:paraId="09902EAD" w14:textId="42D41459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love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7B5B54E5" w14:textId="5C8DD932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Upper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ibang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Valley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unachal Pradesh, India</w:t>
            </w:r>
          </w:p>
        </w:tc>
        <w:tc>
          <w:tcPr>
            <w:tcW w:w="1021" w:type="dxa"/>
            <w:tcBorders>
              <w:left w:val="single" w:sz="4" w:space="0" w:color="auto"/>
              <w:bottom w:val="single" w:sz="4" w:space="0" w:color="auto"/>
            </w:tcBorders>
          </w:tcPr>
          <w:p w14:paraId="79D4E24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ong</w:t>
            </w:r>
          </w:p>
          <w:p w14:paraId="76F9BF3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6628AF5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di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onp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pat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yish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DA7B49" w14:textId="63835C0D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ugh, cold, chest congest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5B87695" w14:textId="63E511F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owde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AA34E1" w14:textId="0E51A99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5CBB743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evi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t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.</w:t>
            </w: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 2014</w:t>
            </w:r>
          </w:p>
        </w:tc>
      </w:tr>
      <w:tr w:rsidR="00BA6119" w:rsidRPr="007E3241" w14:paraId="3065BE6E" w14:textId="77777777" w:rsidTr="00491747">
        <w:trPr>
          <w:trHeight w:val="624"/>
        </w:trPr>
        <w:tc>
          <w:tcPr>
            <w:tcW w:w="1134" w:type="dxa"/>
            <w:vMerge/>
          </w:tcPr>
          <w:p w14:paraId="674AB00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75083D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oonch district, Azad Kashmir Pakistan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6DEB3E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om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8A7CAB4" w14:textId="15967592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ibal wom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1840EB" w14:textId="78988EF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oth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57F55EF" w14:textId="1EE54277" w:rsidR="00BA6119" w:rsidRPr="007E3241" w:rsidRDefault="00EE6E4B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he 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xtract is </w:t>
            </w:r>
            <w:r w:rsidR="004336B0">
              <w:rPr>
                <w:rFonts w:ascii="Times New Roman" w:hAnsi="Times New Roman" w:cs="Times New Roman"/>
                <w:sz w:val="24"/>
                <w:szCs w:val="24"/>
              </w:rPr>
              <w:t>mad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cotton is dipped in it</w:t>
            </w:r>
            <w:r w:rsidR="00A543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1106E25" w14:textId="3A53D17C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his cotton is applied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eeth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6E5E3D6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hahee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4</w:t>
            </w:r>
          </w:p>
        </w:tc>
      </w:tr>
      <w:tr w:rsidR="00BA6119" w:rsidRPr="007E3241" w14:paraId="3FCBB2AB" w14:textId="77777777" w:rsidTr="00491747">
        <w:trPr>
          <w:trHeight w:val="366"/>
        </w:trPr>
        <w:tc>
          <w:tcPr>
            <w:tcW w:w="1134" w:type="dxa"/>
            <w:vMerge/>
          </w:tcPr>
          <w:p w14:paraId="4A4761A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F79CF0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6F093D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0819E6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A75AFF" w14:textId="43DE8D04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mpl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1C1EF18" w14:textId="3AFC12BC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 and powder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7FE48A2" w14:textId="667EC6F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vMerge/>
          </w:tcPr>
          <w:p w14:paraId="11352B5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489C215" w14:textId="77777777" w:rsidTr="00491747">
        <w:trPr>
          <w:trHeight w:val="435"/>
        </w:trPr>
        <w:tc>
          <w:tcPr>
            <w:tcW w:w="1134" w:type="dxa"/>
            <w:vMerge/>
          </w:tcPr>
          <w:p w14:paraId="049227B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60A1F9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D6A158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9C9C99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894ED" w14:textId="487649D0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ak nail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48642D4" w14:textId="33CD1562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lice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DBEAD3D" w14:textId="47B09D1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bbed on nails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6708B80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74259989" w14:textId="77777777" w:rsidTr="00491747">
        <w:trPr>
          <w:trHeight w:val="272"/>
        </w:trPr>
        <w:tc>
          <w:tcPr>
            <w:tcW w:w="1134" w:type="dxa"/>
            <w:vMerge/>
          </w:tcPr>
          <w:p w14:paraId="43E7870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24340AD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Bellary district, Karnataka, India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</w:tcPr>
          <w:p w14:paraId="7B9162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llull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13750FA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edar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amb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orav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udabudika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davichenchar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</w:tcPr>
          <w:p w14:paraId="0CE60788" w14:textId="424B6E71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ugh 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6FBBB708" w14:textId="19A8DDC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h with salt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0F69AAD1" w14:textId="4829282C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63CABF9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rthy and Vidyasagar, 2013.</w:t>
            </w:r>
          </w:p>
        </w:tc>
      </w:tr>
      <w:tr w:rsidR="00BA6119" w:rsidRPr="007E3241" w14:paraId="5A1A96E9" w14:textId="77777777" w:rsidTr="00491747">
        <w:trPr>
          <w:trHeight w:val="273"/>
        </w:trPr>
        <w:tc>
          <w:tcPr>
            <w:tcW w:w="1134" w:type="dxa"/>
            <w:vMerge w:val="restart"/>
          </w:tcPr>
          <w:p w14:paraId="6180231D" w14:textId="4B8909FA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aves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0BD0039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laktang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Arunachal Pradesh, India</w:t>
            </w:r>
          </w:p>
        </w:tc>
        <w:tc>
          <w:tcPr>
            <w:tcW w:w="1021" w:type="dxa"/>
            <w:tcBorders>
              <w:left w:val="single" w:sz="4" w:space="0" w:color="auto"/>
              <w:bottom w:val="single" w:sz="4" w:space="0" w:color="auto"/>
            </w:tcBorders>
          </w:tcPr>
          <w:p w14:paraId="4626EC4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ong</w:t>
            </w:r>
          </w:p>
          <w:p w14:paraId="5E436EF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5C05717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onpa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57DDE938" w14:textId="302DC5B9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ne fracture 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748FC21" w14:textId="15FF090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st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5FD88AE" w14:textId="684E8BBD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2A715D7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ms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1</w:t>
            </w:r>
          </w:p>
        </w:tc>
      </w:tr>
      <w:tr w:rsidR="00BA6119" w:rsidRPr="007E3241" w14:paraId="4A0974DB" w14:textId="77777777" w:rsidTr="00491747">
        <w:trPr>
          <w:trHeight w:val="1005"/>
        </w:trPr>
        <w:tc>
          <w:tcPr>
            <w:tcW w:w="1134" w:type="dxa"/>
            <w:vMerge/>
          </w:tcPr>
          <w:p w14:paraId="491C40D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0239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avadh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hills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amilnad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Ind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9132A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ella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oond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8390" w14:textId="51F5DCB3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cal peopl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D3F7D0" w14:textId="5D89CED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abet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0D6D1DC" w14:textId="08066721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uice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C3DC2F6" w14:textId="6F1776E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86D094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hirumala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2</w:t>
            </w:r>
          </w:p>
        </w:tc>
      </w:tr>
      <w:tr w:rsidR="00BA6119" w:rsidRPr="007E3241" w14:paraId="53F95A78" w14:textId="77777777" w:rsidTr="00491747">
        <w:trPr>
          <w:trHeight w:val="1114"/>
        </w:trPr>
        <w:tc>
          <w:tcPr>
            <w:tcW w:w="1134" w:type="dxa"/>
            <w:vMerge/>
          </w:tcPr>
          <w:p w14:paraId="67D4D8C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C9D8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iverside of Navarra, Iberian Peninsul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85664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jo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2221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squ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D293D6" w14:textId="1C9045B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rpe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3DE7C8E" w14:textId="2B9AED8E" w:rsidR="00BA6119" w:rsidRPr="007E3241" w:rsidRDefault="00A54341" w:rsidP="00A5434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 warm with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il and direct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95D0869" w14:textId="745763A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118802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lvo et al., 2011</w:t>
            </w:r>
          </w:p>
        </w:tc>
      </w:tr>
      <w:tr w:rsidR="00BA6119" w:rsidRPr="007E3241" w14:paraId="4BAC3F73" w14:textId="77777777" w:rsidTr="00491747">
        <w:trPr>
          <w:trHeight w:val="774"/>
        </w:trPr>
        <w:tc>
          <w:tcPr>
            <w:tcW w:w="1134" w:type="dxa"/>
            <w:vMerge/>
          </w:tcPr>
          <w:p w14:paraId="201082A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874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aşehi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Turkey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025D0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rımsak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lastRenderedPageBreak/>
              <w:t>sarımsak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78BC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alkan, Romans,</w:t>
            </w:r>
          </w:p>
          <w:p w14:paraId="597AB1B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ürük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0020C1" w14:textId="05E1850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abetes, cold, flu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6F56833" w14:textId="672168E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ste with bulb and flowering branc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FAB4F6F" w14:textId="3C4C69C0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A13262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rgı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</w:p>
        </w:tc>
      </w:tr>
      <w:tr w:rsidR="00BA6119" w:rsidRPr="007E3241" w14:paraId="3A685776" w14:textId="77777777" w:rsidTr="00491747">
        <w:trPr>
          <w:trHeight w:val="3070"/>
        </w:trPr>
        <w:tc>
          <w:tcPr>
            <w:tcW w:w="1134" w:type="dxa"/>
            <w:vMerge/>
          </w:tcPr>
          <w:p w14:paraId="2A0AF41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41ED5" w14:textId="36F1E44A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yo, Ogun,</w:t>
            </w:r>
            <w:r w:rsidR="00D55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sun state, Southwestern Niger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5F957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BA8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5E6B0E" w14:textId="3475FA2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male infertility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B3DB513" w14:textId="34F6268D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framomum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melegueta</w:t>
            </w:r>
            <w:proofErr w:type="spellEnd"/>
            <w:r w:rsidRPr="00D639D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seed</w:t>
            </w:r>
            <w:r w:rsidR="00FC30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FC3071" w:rsidRPr="00FC3071">
              <w:rPr>
                <w:rFonts w:ascii="Times New Roman" w:hAnsi="Times New Roman" w:cs="Times New Roman"/>
                <w:sz w:val="24"/>
                <w:szCs w:val="24"/>
              </w:rPr>
              <w:t>Zingiberacea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C30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iper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guineense</w:t>
            </w:r>
            <w:proofErr w:type="spellEnd"/>
            <w:r w:rsidRPr="007F69E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fruit</w:t>
            </w:r>
            <w:r w:rsidR="00FC30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FC3071">
              <w:rPr>
                <w:rFonts w:ascii="Times New Roman" w:hAnsi="Times New Roman" w:cs="Times New Roman"/>
                <w:sz w:val="24"/>
                <w:szCs w:val="24"/>
              </w:rPr>
              <w:t>Piperacea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454890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="0045489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Xylopia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ethiopica</w:t>
            </w:r>
            <w:r w:rsidR="00DE7C6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seed</w:t>
            </w:r>
            <w:r w:rsidR="00DE7C6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E7C66" w:rsidRPr="00DE7C66">
              <w:rPr>
                <w:rFonts w:ascii="Times New Roman" w:hAnsi="Times New Roman" w:cs="Times New Roman"/>
                <w:sz w:val="24"/>
                <w:szCs w:val="24"/>
              </w:rPr>
              <w:t>Annonacea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E7C6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Microdesmis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puberula</w:t>
            </w:r>
            <w:proofErr w:type="spellEnd"/>
            <w:r w:rsidR="00A6007E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leaf</w:t>
            </w:r>
            <w:r w:rsidR="00A600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A6007E" w:rsidRPr="00A6007E">
              <w:rPr>
                <w:rFonts w:ascii="Times New Roman" w:hAnsi="Times New Roman" w:cs="Times New Roman"/>
                <w:sz w:val="24"/>
                <w:szCs w:val="24"/>
              </w:rPr>
              <w:t>Pandacea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600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Elaeis</w:t>
            </w:r>
            <w:proofErr w:type="spellEnd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guineensis</w:t>
            </w:r>
            <w:proofErr w:type="spellEnd"/>
            <w:r w:rsidR="00A6007E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fruit</w:t>
            </w:r>
            <w:r w:rsidR="00A600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A6007E" w:rsidRPr="00A6007E">
              <w:rPr>
                <w:rFonts w:ascii="Times New Roman" w:hAnsi="Times New Roman" w:cs="Times New Roman"/>
                <w:sz w:val="24"/>
                <w:szCs w:val="24"/>
              </w:rPr>
              <w:t>Arecacea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600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apsicum annuum</w:t>
            </w:r>
            <w:r w:rsidR="00EF6DDE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(fruit</w:t>
            </w:r>
            <w:r w:rsidR="00EF6DD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F6DDE" w:rsidRPr="00EF6DDE">
              <w:rPr>
                <w:rFonts w:ascii="Times New Roman" w:hAnsi="Times New Roman" w:cs="Times New Roman"/>
                <w:sz w:val="24"/>
                <w:szCs w:val="24"/>
              </w:rPr>
              <w:t>Solanacea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) ground together and cooked with catfish,</w:t>
            </w:r>
            <w:r w:rsidR="00D55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alm oil, sal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9589491" w14:textId="11389FD7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ten as me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648300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ladoy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4</w:t>
            </w:r>
          </w:p>
        </w:tc>
      </w:tr>
      <w:tr w:rsidR="00BA6119" w:rsidRPr="007E3241" w14:paraId="766525A8" w14:textId="77777777" w:rsidTr="00491747">
        <w:trPr>
          <w:trHeight w:val="360"/>
        </w:trPr>
        <w:tc>
          <w:tcPr>
            <w:tcW w:w="1134" w:type="dxa"/>
            <w:vMerge/>
          </w:tcPr>
          <w:p w14:paraId="4FF0238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4A90E8A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osovo, Southeastern Europe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</w:tcPr>
          <w:p w14:paraId="343B633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udhr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6559B5B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lbani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</w:tcPr>
          <w:p w14:paraId="3D9D99BB" w14:textId="1995D72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othache 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621F69C2" w14:textId="4BD753C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A29149C" w14:textId="42EDB7D8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45089C6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ustafa et al., 2012b</w:t>
            </w:r>
          </w:p>
        </w:tc>
      </w:tr>
      <w:tr w:rsidR="00BA6119" w:rsidRPr="007E3241" w14:paraId="799C22DF" w14:textId="77777777" w:rsidTr="00491747">
        <w:trPr>
          <w:trHeight w:val="940"/>
        </w:trPr>
        <w:tc>
          <w:tcPr>
            <w:tcW w:w="1134" w:type="dxa"/>
            <w:vMerge w:val="restart"/>
          </w:tcPr>
          <w:p w14:paraId="2162A31B" w14:textId="0F059CD0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izome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60180D1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alaktang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Arunachal Pradesh, India</w:t>
            </w:r>
          </w:p>
        </w:tc>
        <w:tc>
          <w:tcPr>
            <w:tcW w:w="1021" w:type="dxa"/>
            <w:tcBorders>
              <w:left w:val="single" w:sz="4" w:space="0" w:color="auto"/>
              <w:bottom w:val="single" w:sz="4" w:space="0" w:color="auto"/>
            </w:tcBorders>
          </w:tcPr>
          <w:p w14:paraId="1A8D8FF4" w14:textId="1BD6420C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ong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43D850A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onpa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5C9B7F78" w14:textId="34B2A8B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ne fracture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54760625" w14:textId="44B72960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uice 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ED69454" w14:textId="60532795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1905410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ams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1</w:t>
            </w:r>
          </w:p>
        </w:tc>
      </w:tr>
      <w:tr w:rsidR="00BA6119" w:rsidRPr="007E3241" w14:paraId="1B447CAB" w14:textId="77777777" w:rsidTr="00491747">
        <w:trPr>
          <w:trHeight w:val="231"/>
        </w:trPr>
        <w:tc>
          <w:tcPr>
            <w:tcW w:w="1134" w:type="dxa"/>
            <w:vMerge/>
          </w:tcPr>
          <w:p w14:paraId="75F2BED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7C904BC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ta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Island, the Philippine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</w:tcPr>
          <w:p w14:paraId="46B8972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co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328C202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vata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Yam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</w:tcPr>
          <w:p w14:paraId="44BAD967" w14:textId="6855ACD6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gh blood pressure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772DDADF" w14:textId="7686FD7D" w:rsidR="00BA6119" w:rsidRPr="007E3241" w:rsidRDefault="00A54341" w:rsidP="001B374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wo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w or half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cooked bulbs and made a</w:t>
            </w:r>
            <w:r w:rsidR="001B3746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decoction</w:t>
            </w:r>
            <w:r w:rsidR="001B3746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with calaman</w:t>
            </w:r>
            <w:r w:rsidR="001B3746"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532840A" w14:textId="03296AF0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6E00442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be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ht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3</w:t>
            </w:r>
          </w:p>
        </w:tc>
      </w:tr>
      <w:tr w:rsidR="00BA6119" w:rsidRPr="007E3241" w14:paraId="76FF9B4C" w14:textId="77777777" w:rsidTr="00491747">
        <w:trPr>
          <w:trHeight w:val="298"/>
        </w:trPr>
        <w:tc>
          <w:tcPr>
            <w:tcW w:w="1134" w:type="dxa"/>
            <w:vMerge w:val="restart"/>
          </w:tcPr>
          <w:p w14:paraId="2D6F6B96" w14:textId="7FCB5ADA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its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267F2D9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Lanib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village, South Western Nigeria</w:t>
            </w:r>
          </w:p>
        </w:tc>
        <w:tc>
          <w:tcPr>
            <w:tcW w:w="1021" w:type="dxa"/>
            <w:tcBorders>
              <w:left w:val="single" w:sz="4" w:space="0" w:color="auto"/>
              <w:bottom w:val="single" w:sz="4" w:space="0" w:color="auto"/>
            </w:tcBorders>
          </w:tcPr>
          <w:p w14:paraId="7803BF8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ayu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42D6C20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43DE84A6" w14:textId="59845B1E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ypertension 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A93A2AE" w14:textId="5922AA32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d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llium cepa</w:t>
            </w:r>
            <w:r w:rsidR="001563C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Amaryllidaceae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cut into pieces, then macerated in water for about three days, extract prepared 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CD4C6E7" w14:textId="466DFB0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n orally three times daily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29DF4FA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onibar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begund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2</w:t>
            </w:r>
          </w:p>
        </w:tc>
      </w:tr>
      <w:tr w:rsidR="00BA6119" w:rsidRPr="007E3241" w14:paraId="08456056" w14:textId="77777777" w:rsidTr="00A10A36">
        <w:trPr>
          <w:trHeight w:val="697"/>
        </w:trPr>
        <w:tc>
          <w:tcPr>
            <w:tcW w:w="1134" w:type="dxa"/>
            <w:vMerge/>
          </w:tcPr>
          <w:p w14:paraId="46F5A67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8FF5CB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gun State, Niger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79501F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yu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A795BF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Yoru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CACB07" w14:textId="58E8C571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eumatoid-arthr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ADBCEBE" w14:textId="19A50754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ixed with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lstonia boonei</w:t>
            </w:r>
            <w:r w:rsidR="00BA6119" w:rsidRPr="001A04FE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bark</w:t>
            </w:r>
            <w:r w:rsidR="005644F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5644F7" w:rsidRPr="005644F7">
              <w:rPr>
                <w:rFonts w:ascii="Times New Roman" w:hAnsi="Times New Roman" w:cs="Times New Roman"/>
                <w:sz w:val="24"/>
                <w:szCs w:val="24"/>
              </w:rPr>
              <w:t>Apocynaceae</w:t>
            </w:r>
            <w:proofErr w:type="spellEnd"/>
            <w:r w:rsidR="005644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itrus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urant</w:t>
            </w:r>
            <w:r w:rsidR="00A71182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ifolia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(10 fruits</w:t>
            </w:r>
            <w:r w:rsidR="00A7118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A71182">
              <w:rPr>
                <w:rFonts w:ascii="Times New Roman" w:hAnsi="Times New Roman" w:cs="Times New Roman"/>
                <w:sz w:val="24"/>
                <w:szCs w:val="24"/>
              </w:rPr>
              <w:t>Rutaceae</w:t>
            </w:r>
            <w:proofErr w:type="spellEnd"/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itrus paradis</w:t>
            </w:r>
            <w:r w:rsidR="00E7407C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fruits</w:t>
            </w:r>
            <w:r w:rsidR="00E7407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E7407C" w:rsidRPr="00E7407C">
              <w:rPr>
                <w:rFonts w:ascii="Times New Roman" w:hAnsi="Times New Roman" w:cs="Times New Roman"/>
                <w:sz w:val="24"/>
                <w:szCs w:val="24"/>
              </w:rPr>
              <w:t>Rutaceae</w:t>
            </w:r>
            <w:r w:rsidR="00E7407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Zingiber officinale</w:t>
            </w:r>
            <w:r w:rsidR="00E7407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Zingiberaceae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llium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cepa</w:t>
            </w:r>
            <w:r w:rsidR="00E7407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Amaryllidaceae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nd then made a decoc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D972AF6" w14:textId="798096AB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4B57F45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gbole et al., 2010</w:t>
            </w:r>
          </w:p>
        </w:tc>
      </w:tr>
      <w:tr w:rsidR="00BA6119" w:rsidRPr="007E3241" w14:paraId="19FAA112" w14:textId="77777777" w:rsidTr="00506832">
        <w:tc>
          <w:tcPr>
            <w:tcW w:w="1134" w:type="dxa"/>
            <w:vMerge/>
          </w:tcPr>
          <w:p w14:paraId="688D759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5E5247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2B466F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DDF9A2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29A461" w14:textId="51B091D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Pruritus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69411C1" w14:textId="389DBA13" w:rsidR="00BA6119" w:rsidRPr="007E3241" w:rsidRDefault="00A54341" w:rsidP="0075780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ded with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elosia argente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roots</w:t>
            </w:r>
            <w:r w:rsidR="00B6170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B61705" w:rsidRPr="00B61705">
              <w:rPr>
                <w:rFonts w:ascii="Times New Roman" w:hAnsi="Times New Roman" w:cs="Times New Roman"/>
                <w:sz w:val="24"/>
                <w:szCs w:val="24"/>
              </w:rPr>
              <w:t>Amaranthaceae</w:t>
            </w:r>
            <w:proofErr w:type="spellEnd"/>
            <w:r w:rsidR="00B6170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Hymenostegi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fzelii</w:t>
            </w:r>
            <w:proofErr w:type="spellEnd"/>
            <w:r w:rsidR="002B5E1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2B5E17" w:rsidRPr="002B5E17">
              <w:rPr>
                <w:rFonts w:ascii="Times New Roman" w:hAnsi="Times New Roman" w:cs="Times New Roman"/>
                <w:iCs/>
                <w:sz w:val="24"/>
                <w:szCs w:val="24"/>
              </w:rPr>
              <w:t>Fabaceae</w:t>
            </w:r>
            <w:r w:rsidR="002B5E17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Uvaria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hamae</w:t>
            </w:r>
            <w:proofErr w:type="spellEnd"/>
            <w:r w:rsidR="0050683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506832" w:rsidRPr="00506832">
              <w:rPr>
                <w:rFonts w:ascii="Times New Roman" w:hAnsi="Times New Roman" w:cs="Times New Roman"/>
                <w:iCs/>
                <w:sz w:val="24"/>
                <w:szCs w:val="24"/>
              </w:rPr>
              <w:t>Annonaceae</w:t>
            </w:r>
            <w:proofErr w:type="spellEnd"/>
            <w:r w:rsidR="00506832">
              <w:rPr>
                <w:rFonts w:ascii="Times New Roman" w:hAnsi="Times New Roman" w:cs="Times New Roman"/>
                <w:iCs/>
                <w:sz w:val="24"/>
                <w:szCs w:val="24"/>
              </w:rPr>
              <w:t>),</w:t>
            </w:r>
            <w:r w:rsidR="0075780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757804" w:rsidRPr="00757804">
              <w:rPr>
                <w:rFonts w:ascii="Times New Roman" w:hAnsi="Times New Roman" w:cs="Times New Roman"/>
                <w:i/>
                <w:sz w:val="24"/>
                <w:szCs w:val="24"/>
              </w:rPr>
              <w:t>Agelaea</w:t>
            </w:r>
            <w:proofErr w:type="spellEnd"/>
            <w:r w:rsidR="00757804" w:rsidRPr="0075780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757804" w:rsidRPr="00757804">
              <w:rPr>
                <w:rFonts w:ascii="Times New Roman" w:hAnsi="Times New Roman" w:cs="Times New Roman"/>
                <w:i/>
                <w:sz w:val="24"/>
                <w:szCs w:val="24"/>
              </w:rPr>
              <w:t>pentagyna</w:t>
            </w:r>
            <w:proofErr w:type="spellEnd"/>
            <w:r w:rsidR="0075780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=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757804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obliqu</w:t>
            </w:r>
            <w:r w:rsidR="00757804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proofErr w:type="spellEnd"/>
            <w:r w:rsidR="0075780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</w:t>
            </w:r>
            <w:proofErr w:type="spellStart"/>
            <w:r w:rsidR="00757804" w:rsidRPr="00757804">
              <w:rPr>
                <w:rFonts w:ascii="Times New Roman" w:hAnsi="Times New Roman" w:cs="Times New Roman"/>
                <w:iCs/>
                <w:sz w:val="24"/>
                <w:szCs w:val="24"/>
              </w:rPr>
              <w:t>Connaraceae</w:t>
            </w:r>
            <w:proofErr w:type="spellEnd"/>
            <w:r w:rsidR="00757804">
              <w:rPr>
                <w:rFonts w:ascii="Times New Roman" w:hAnsi="Times New Roman" w:cs="Times New Roman"/>
                <w:iCs/>
                <w:sz w:val="24"/>
                <w:szCs w:val="24"/>
              </w:rPr>
              <w:t>),</w:t>
            </w:r>
            <w:r w:rsidR="00794B7A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794B7A" w:rsidRPr="00794B7A">
              <w:rPr>
                <w:rFonts w:ascii="Times New Roman" w:hAnsi="Times New Roman" w:cs="Times New Roman"/>
                <w:i/>
                <w:sz w:val="24"/>
                <w:szCs w:val="24"/>
              </w:rPr>
              <w:t>Dioclea</w:t>
            </w:r>
            <w:proofErr w:type="spellEnd"/>
            <w:r w:rsidR="00794B7A" w:rsidRPr="00794B7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794B7A" w:rsidRPr="00794B7A">
              <w:rPr>
                <w:rFonts w:ascii="Times New Roman" w:hAnsi="Times New Roman" w:cs="Times New Roman"/>
                <w:i/>
                <w:sz w:val="24"/>
                <w:szCs w:val="24"/>
              </w:rPr>
              <w:t>hexandra</w:t>
            </w:r>
            <w:proofErr w:type="spellEnd"/>
            <w:r w:rsidR="00794B7A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=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="00794B7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reflexa</w:t>
            </w:r>
            <w:proofErr w:type="spellEnd"/>
            <w:r w:rsidR="00794B7A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Fabaceae)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iper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guineensis</w:t>
            </w:r>
            <w:proofErr w:type="spellEnd"/>
            <w:r w:rsidR="00794B7A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794B7A">
              <w:rPr>
                <w:rFonts w:ascii="Times New Roman" w:hAnsi="Times New Roman" w:cs="Times New Roman"/>
                <w:iCs/>
                <w:sz w:val="24"/>
                <w:szCs w:val="24"/>
              </w:rPr>
              <w:t>Piperaceae</w:t>
            </w:r>
            <w:proofErr w:type="spellEnd"/>
            <w:r w:rsidR="00794B7A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framomum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melegueta</w:t>
            </w:r>
            <w:proofErr w:type="spellEnd"/>
            <w:r w:rsidR="00C00EF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C00EF9" w:rsidRPr="00C00EF9">
              <w:rPr>
                <w:rFonts w:ascii="Times New Roman" w:hAnsi="Times New Roman" w:cs="Times New Roman"/>
                <w:iCs/>
                <w:sz w:val="24"/>
                <w:szCs w:val="24"/>
              </w:rPr>
              <w:t>Zingiberaceae</w:t>
            </w:r>
            <w:proofErr w:type="spellEnd"/>
            <w:r w:rsidR="00C00EF9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, salt, potash and made a powde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979DDF8" w14:textId="3831331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0345708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3141B0B" w14:textId="77777777" w:rsidTr="00491747">
        <w:trPr>
          <w:trHeight w:val="1331"/>
        </w:trPr>
        <w:tc>
          <w:tcPr>
            <w:tcW w:w="1134" w:type="dxa"/>
            <w:vMerge/>
          </w:tcPr>
          <w:p w14:paraId="3F01E19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5B9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handar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Maharashtra, Ind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1E5B6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s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D34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o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497335" w14:textId="5C810212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unds, cut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8D55EC4" w14:textId="36D83E51" w:rsidR="00BA6119" w:rsidRPr="007E3241" w:rsidRDefault="00A54341" w:rsidP="00815A1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ded with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fruit of </w:t>
            </w:r>
            <w:proofErr w:type="spellStart"/>
            <w:r w:rsidR="000E3F7B" w:rsidRPr="000E3F7B">
              <w:rPr>
                <w:rFonts w:ascii="Times New Roman" w:hAnsi="Times New Roman" w:cs="Times New Roman"/>
                <w:i/>
                <w:sz w:val="24"/>
                <w:szCs w:val="24"/>
              </w:rPr>
              <w:t>Semecarpus</w:t>
            </w:r>
            <w:proofErr w:type="spellEnd"/>
            <w:r w:rsidR="000E3F7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4336B0">
              <w:rPr>
                <w:rFonts w:ascii="Times New Roman" w:hAnsi="Times New Roman" w:cs="Times New Roman"/>
                <w:i/>
                <w:sz w:val="24"/>
                <w:szCs w:val="24"/>
              </w:rPr>
              <w:t>anacardium</w:t>
            </w:r>
            <w:r w:rsidR="000E3F7B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0E3F7B" w:rsidRPr="000E3F7B">
              <w:rPr>
                <w:rFonts w:ascii="Times New Roman" w:hAnsi="Times New Roman" w:cs="Times New Roman"/>
                <w:iCs/>
                <w:sz w:val="24"/>
                <w:szCs w:val="24"/>
              </w:rPr>
              <w:t>Anacardiaceae</w:t>
            </w:r>
            <w:proofErr w:type="spellEnd"/>
            <w:r w:rsidR="000E3F7B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4336B0" w:rsidRPr="004336B0">
              <w:rPr>
                <w:rFonts w:ascii="Times New Roman" w:hAnsi="Times New Roman" w:cs="Times New Roman"/>
                <w:iCs/>
                <w:sz w:val="24"/>
                <w:szCs w:val="24"/>
              </w:rPr>
              <w:t>, the</w:t>
            </w:r>
            <w:r w:rsidR="00BA6119" w:rsidRPr="004336B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esin of</w:t>
            </w:r>
            <w:r w:rsidR="00815A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15A16" w:rsidRPr="00815A1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ardenia </w:t>
            </w:r>
            <w:proofErr w:type="spellStart"/>
            <w:r w:rsidR="00815A16" w:rsidRPr="00815A1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ubifera</w:t>
            </w:r>
            <w:proofErr w:type="spellEnd"/>
            <w:r w:rsidR="00815A16">
              <w:rPr>
                <w:rFonts w:ascii="Times New Roman" w:hAnsi="Times New Roman" w:cs="Times New Roman"/>
                <w:sz w:val="24"/>
                <w:szCs w:val="24"/>
              </w:rPr>
              <w:t xml:space="preserve"> (=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G</w:t>
            </w:r>
            <w:r w:rsidR="00815A16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resinifera</w:t>
            </w:r>
            <w:proofErr w:type="spellEnd"/>
            <w:r w:rsidR="00815A1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</w:t>
            </w:r>
            <w:proofErr w:type="spellStart"/>
            <w:r w:rsidR="00815A16">
              <w:rPr>
                <w:rFonts w:ascii="Times New Roman" w:hAnsi="Times New Roman" w:cs="Times New Roman"/>
                <w:iCs/>
                <w:sz w:val="24"/>
                <w:szCs w:val="24"/>
              </w:rPr>
              <w:t>Rubiaceae</w:t>
            </w:r>
            <w:proofErr w:type="spellEnd"/>
            <w:r w:rsidR="00815A16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warmed in castor oil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CA16CFB" w14:textId="70842A13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7DEA2B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upta et al., 2010</w:t>
            </w:r>
          </w:p>
        </w:tc>
      </w:tr>
      <w:tr w:rsidR="00BA6119" w:rsidRPr="007E3241" w14:paraId="684E8778" w14:textId="77777777" w:rsidTr="00491747">
        <w:trPr>
          <w:trHeight w:val="1310"/>
        </w:trPr>
        <w:tc>
          <w:tcPr>
            <w:tcW w:w="1134" w:type="dxa"/>
            <w:vMerge/>
          </w:tcPr>
          <w:p w14:paraId="755E5E6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40591E8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laghat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Madhya Pradesh, Ind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</w:tcPr>
          <w:p w14:paraId="35F47A4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su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7F04DFB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igas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Gond, Kork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0695F0" w14:textId="0790F202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dney ston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4D6549F4" w14:textId="2C1B45F7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with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oot of</w:t>
            </w:r>
            <w:r w:rsidR="005429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429A7" w:rsidRPr="005429A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otheca</w:t>
            </w:r>
            <w:proofErr w:type="spellEnd"/>
            <w:r w:rsidR="005429A7" w:rsidRPr="005429A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errata</w:t>
            </w:r>
            <w:r w:rsidR="005429A7">
              <w:rPr>
                <w:rFonts w:ascii="Times New Roman" w:hAnsi="Times New Roman" w:cs="Times New Roman"/>
                <w:sz w:val="24"/>
                <w:szCs w:val="24"/>
              </w:rPr>
              <w:t xml:space="preserve"> (=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lerodendrum</w:t>
            </w:r>
            <w:proofErr w:type="spellEnd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rratum</w:t>
            </w:r>
            <w:r w:rsidR="005429A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</w:t>
            </w:r>
            <w:r w:rsidR="005429A7" w:rsidRPr="005429A7">
              <w:rPr>
                <w:rFonts w:ascii="Times New Roman" w:hAnsi="Times New Roman" w:cs="Times New Roman"/>
                <w:iCs/>
                <w:sz w:val="24"/>
                <w:szCs w:val="24"/>
              </w:rPr>
              <w:t>Lamiaceae</w:t>
            </w:r>
            <w:r w:rsidR="005429A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nd fruit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Datura metel</w:t>
            </w:r>
            <w:r w:rsidR="005E706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5E7064" w:rsidRPr="005E7064">
              <w:rPr>
                <w:rFonts w:ascii="Times New Roman" w:hAnsi="Times New Roman" w:cs="Times New Roman"/>
                <w:iCs/>
                <w:sz w:val="24"/>
                <w:szCs w:val="24"/>
              </w:rPr>
              <w:t>Solanaceae</w:t>
            </w:r>
            <w:r w:rsidR="005E7064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D2FE8A" w14:textId="21F9370F" w:rsidR="00BA6119" w:rsidRPr="007E3241" w:rsidRDefault="00A54341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al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567BD95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ain et al., 2011</w:t>
            </w:r>
          </w:p>
        </w:tc>
      </w:tr>
      <w:tr w:rsidR="00BA6119" w:rsidRPr="007E3241" w14:paraId="6B42F9E6" w14:textId="77777777" w:rsidTr="00491747">
        <w:trPr>
          <w:trHeight w:val="1323"/>
        </w:trPr>
        <w:tc>
          <w:tcPr>
            <w:tcW w:w="1134" w:type="dxa"/>
            <w:vMerge w:val="restart"/>
          </w:tcPr>
          <w:p w14:paraId="27AFF9C3" w14:textId="4500619B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ot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250D684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ran</w:t>
            </w:r>
          </w:p>
        </w:tc>
        <w:tc>
          <w:tcPr>
            <w:tcW w:w="1021" w:type="dxa"/>
            <w:tcBorders>
              <w:left w:val="single" w:sz="4" w:space="0" w:color="auto"/>
              <w:bottom w:val="single" w:sz="4" w:space="0" w:color="auto"/>
            </w:tcBorders>
          </w:tcPr>
          <w:p w14:paraId="0E66861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ir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0E323A4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ers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F38D0A" w14:textId="52EF70A1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ypertension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15769625" w14:textId="69AC1AAB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16AD74C" w14:textId="1C03C793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AD2278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harvand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-Ahmadi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sadi-Sam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7</w:t>
            </w:r>
          </w:p>
        </w:tc>
      </w:tr>
      <w:tr w:rsidR="00BA6119" w:rsidRPr="007E3241" w14:paraId="34B6BF80" w14:textId="77777777" w:rsidTr="00491747">
        <w:trPr>
          <w:trHeight w:val="1331"/>
        </w:trPr>
        <w:tc>
          <w:tcPr>
            <w:tcW w:w="1134" w:type="dxa"/>
            <w:vMerge/>
          </w:tcPr>
          <w:p w14:paraId="0379D72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C57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orro</w:t>
            </w:r>
            <w:proofErr w:type="spellEnd"/>
          </w:p>
          <w:p w14:paraId="73E46A8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udurr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Woredas, Western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D89B0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llubbi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di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06CD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Oro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1BE293" w14:textId="63D6B18B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bdominal pai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1CFE7E8" w14:textId="69A72111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000AC90" w14:textId="32F738BE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4E8DEC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irhan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4AFBC72E" w14:textId="77777777" w:rsidTr="00491747">
        <w:trPr>
          <w:trHeight w:val="604"/>
        </w:trPr>
        <w:tc>
          <w:tcPr>
            <w:tcW w:w="1134" w:type="dxa"/>
            <w:vMerge/>
          </w:tcPr>
          <w:p w14:paraId="61DD511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DA78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ta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Island, the Philippine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91497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co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BA55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vata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Yam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C29594" w14:textId="69968B90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thr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5F13798" w14:textId="553631C5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EE7A1E" w14:textId="3B3AB021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4CF97B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Abe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htan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2013</w:t>
            </w:r>
          </w:p>
        </w:tc>
      </w:tr>
      <w:tr w:rsidR="00BA6119" w:rsidRPr="007E3241" w14:paraId="22128915" w14:textId="77777777" w:rsidTr="00491747">
        <w:trPr>
          <w:trHeight w:val="298"/>
        </w:trPr>
        <w:tc>
          <w:tcPr>
            <w:tcW w:w="1134" w:type="dxa"/>
            <w:vMerge/>
          </w:tcPr>
          <w:p w14:paraId="3815140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BAEA5C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da’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Oromia Regional State,</w:t>
            </w:r>
          </w:p>
          <w:p w14:paraId="161B0E4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thiopia</w:t>
            </w:r>
          </w:p>
        </w:tc>
        <w:tc>
          <w:tcPr>
            <w:tcW w:w="102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6FF6FB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llubb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di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/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ch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hinkurt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06E9D7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ulem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9BEF72" w14:textId="3700A5C3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neral malais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F3D9CA3" w14:textId="7A4BD474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melling root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9AF0A35" w14:textId="2147B78D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</w:tcPr>
          <w:p w14:paraId="2B2769C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efalew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222785E3" w14:textId="77777777" w:rsidTr="00491747">
        <w:trPr>
          <w:trHeight w:val="1372"/>
        </w:trPr>
        <w:tc>
          <w:tcPr>
            <w:tcW w:w="1134" w:type="dxa"/>
            <w:vMerge/>
          </w:tcPr>
          <w:p w14:paraId="3C21B98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4D7542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03C4030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11B6146B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3A08AB" w14:textId="19CBE6C3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carias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E8F719D" w14:textId="3F8FAD7C" w:rsidR="00BA6119" w:rsidRPr="007E3241" w:rsidRDefault="00644735" w:rsidP="00E379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wder with the root powder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juga integrifolia</w:t>
            </w:r>
            <w:r w:rsidR="00E379D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E379D4" w:rsidRPr="00E379D4">
              <w:rPr>
                <w:rFonts w:ascii="Times New Roman" w:hAnsi="Times New Roman" w:cs="Times New Roman"/>
                <w:iCs/>
                <w:sz w:val="24"/>
                <w:szCs w:val="24"/>
              </w:rPr>
              <w:t>Lamiaceae</w:t>
            </w:r>
            <w:proofErr w:type="spellEnd"/>
            <w:r w:rsidR="00E379D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Rumex </w:t>
            </w:r>
            <w:proofErr w:type="spellStart"/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nepalensis</w:t>
            </w:r>
            <w:proofErr w:type="spellEnd"/>
            <w:r w:rsidR="00F1303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F13031" w:rsidRPr="00F13031">
              <w:rPr>
                <w:rFonts w:ascii="Times New Roman" w:hAnsi="Times New Roman" w:cs="Times New Roman"/>
                <w:iCs/>
                <w:sz w:val="24"/>
                <w:szCs w:val="24"/>
              </w:rPr>
              <w:t>Polygonaceae</w:t>
            </w:r>
            <w:proofErr w:type="spellEnd"/>
            <w:r w:rsidR="00F13031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concocted together</w:t>
            </w:r>
            <w:r w:rsidR="001B3746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0068BD8" w14:textId="4BEA94F6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nk once before breakfast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Merge/>
          </w:tcPr>
          <w:p w14:paraId="762FC86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0EE49842" w14:textId="77777777" w:rsidTr="00491747">
        <w:trPr>
          <w:trHeight w:val="733"/>
        </w:trPr>
        <w:tc>
          <w:tcPr>
            <w:tcW w:w="1134" w:type="dxa"/>
            <w:vMerge/>
          </w:tcPr>
          <w:p w14:paraId="61481C1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66BB61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0D36631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A84E43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3F0EA" w14:textId="12398384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lu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EAE203D" w14:textId="43DE8CA2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ot and leaf crushed into pieces, boiled with honey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917BF30" w14:textId="5B2BBB6E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 in the liquid in a cup of tea</w:t>
            </w:r>
          </w:p>
        </w:tc>
        <w:tc>
          <w:tcPr>
            <w:tcW w:w="1560" w:type="dxa"/>
            <w:vMerge/>
          </w:tcPr>
          <w:p w14:paraId="1F0E9E8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3805F8B" w14:textId="77777777" w:rsidTr="00491747">
        <w:trPr>
          <w:trHeight w:val="788"/>
        </w:trPr>
        <w:tc>
          <w:tcPr>
            <w:tcW w:w="1134" w:type="dxa"/>
            <w:vMerge/>
          </w:tcPr>
          <w:p w14:paraId="72B1CF1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A62077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</w:tcBorders>
          </w:tcPr>
          <w:p w14:paraId="0DC5019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9DA37B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988D73" w14:textId="3700AE2A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othache 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E773511" w14:textId="368A17DA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shed, chewed</w:t>
            </w:r>
            <w:r w:rsidR="00DE140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hold between the aching tooth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E3BA12C" w14:textId="63452914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opical </w:t>
            </w:r>
          </w:p>
        </w:tc>
        <w:tc>
          <w:tcPr>
            <w:tcW w:w="1560" w:type="dxa"/>
            <w:vMerge/>
          </w:tcPr>
          <w:p w14:paraId="40A2E03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5A70E3C5" w14:textId="77777777" w:rsidTr="00491747">
        <w:trPr>
          <w:trHeight w:val="272"/>
        </w:trPr>
        <w:tc>
          <w:tcPr>
            <w:tcW w:w="1134" w:type="dxa"/>
            <w:vMerge/>
          </w:tcPr>
          <w:p w14:paraId="2EDE2ED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CB8A62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CC210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C1B0B9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986CCE" w14:textId="6352AFB1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laria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6930994" w14:textId="020C9168" w:rsidR="00BA6119" w:rsidRPr="007E3241" w:rsidRDefault="0064473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ot with leaf of</w:t>
            </w:r>
            <w:r w:rsidR="004B3BF6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3BF6" w:rsidRPr="007E324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ernonia amygdalina</w:t>
            </w:r>
            <w:r w:rsidR="00AE2CF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AE2CF3">
              <w:rPr>
                <w:rFonts w:ascii="Times New Roman" w:hAnsi="Times New Roman" w:cs="Times New Roman"/>
                <w:iCs/>
                <w:sz w:val="24"/>
                <w:szCs w:val="24"/>
              </w:rPr>
              <w:t>Asteraceae)</w:t>
            </w:r>
            <w:r w:rsidR="004B3BF6" w:rsidRPr="006C30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ounde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AAC948" w14:textId="73C42EE6" w:rsidR="00BA6119" w:rsidRPr="007E3241" w:rsidRDefault="00BD6B22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nk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he extracted solution</w:t>
            </w:r>
          </w:p>
        </w:tc>
        <w:tc>
          <w:tcPr>
            <w:tcW w:w="1560" w:type="dxa"/>
            <w:vMerge/>
            <w:tcBorders>
              <w:bottom w:val="single" w:sz="4" w:space="0" w:color="auto"/>
            </w:tcBorders>
          </w:tcPr>
          <w:p w14:paraId="54F8736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119" w:rsidRPr="007E3241" w14:paraId="4BD022EB" w14:textId="77777777" w:rsidTr="00491747">
        <w:trPr>
          <w:trHeight w:val="2178"/>
        </w:trPr>
        <w:tc>
          <w:tcPr>
            <w:tcW w:w="1134" w:type="dxa"/>
            <w:vMerge/>
          </w:tcPr>
          <w:p w14:paraId="37DEDC8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DAD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mathol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</w:t>
            </w:r>
          </w:p>
          <w:p w14:paraId="0A3B979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Eastern Cape Province, South Afric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325C5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vimbampunz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D0DBB" w14:textId="0ADFC71B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siXhos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C45545" w14:textId="1C8CEB19" w:rsidR="00BA6119" w:rsidRPr="007E3241" w:rsidRDefault="00897B1F" w:rsidP="004B3BF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ad-spectrum antibiotics,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hypertension, gastrointestinal</w:t>
            </w:r>
            <w:r w:rsidR="004B3BF6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disorders, cough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21081701" w14:textId="088521FF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E673A29" w14:textId="26A2B904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92F049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tang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2</w:t>
            </w:r>
          </w:p>
        </w:tc>
      </w:tr>
      <w:tr w:rsidR="00BA6119" w:rsidRPr="007E3241" w14:paraId="32F828E6" w14:textId="77777777" w:rsidTr="00491747">
        <w:trPr>
          <w:trHeight w:val="1630"/>
        </w:trPr>
        <w:tc>
          <w:tcPr>
            <w:tcW w:w="1134" w:type="dxa"/>
            <w:vMerge/>
          </w:tcPr>
          <w:p w14:paraId="0AD87A3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4AE6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sged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simbil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district, Tigray region,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34526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saedashingurt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2C3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edeo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Amhara, Oromo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Kont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Zay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8ED195" w14:textId="38073088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rpes virus, cough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7B0B2348" w14:textId="010DC0EB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ecoction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557F68" w14:textId="6AECB35E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C05BB87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Zenebe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2</w:t>
            </w:r>
          </w:p>
        </w:tc>
      </w:tr>
      <w:tr w:rsidR="00BA6119" w:rsidRPr="007E3241" w14:paraId="34C9154A" w14:textId="77777777" w:rsidTr="00491747">
        <w:trPr>
          <w:trHeight w:val="236"/>
        </w:trPr>
        <w:tc>
          <w:tcPr>
            <w:tcW w:w="1134" w:type="dxa"/>
            <w:vMerge/>
          </w:tcPr>
          <w:p w14:paraId="7545C6F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EA92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Harar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aramay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at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aramulet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Eastern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D0D1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chshinkurt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50B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o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637861" w14:textId="4FB55CD8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bdominal</w:t>
            </w:r>
          </w:p>
          <w:p w14:paraId="100E189A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iscomfort,</w:t>
            </w:r>
          </w:p>
          <w:p w14:paraId="07D28D1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diarrhoea, </w:t>
            </w:r>
          </w:p>
          <w:p w14:paraId="337A4C5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eadach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F1B1D9D" w14:textId="3AAD5651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he root is chopped</w:t>
            </w:r>
            <w:r w:rsidR="001E1641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nd socked with hot water or tea</w:t>
            </w:r>
          </w:p>
          <w:p w14:paraId="2E4BE72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0F08CB4" w14:textId="02EAAD1D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ken</w:t>
            </w:r>
          </w:p>
          <w:p w14:paraId="1752A9B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all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94485A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ekonnen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and Abebe, 2017</w:t>
            </w:r>
          </w:p>
        </w:tc>
      </w:tr>
      <w:tr w:rsidR="00BA6119" w:rsidRPr="007E3241" w14:paraId="516855F9" w14:textId="77777777" w:rsidTr="00491747">
        <w:trPr>
          <w:trHeight w:val="2219"/>
        </w:trPr>
        <w:tc>
          <w:tcPr>
            <w:tcW w:w="1134" w:type="dxa"/>
            <w:vMerge w:val="restart"/>
          </w:tcPr>
          <w:p w14:paraId="214290C0" w14:textId="1903BA39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eed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D99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orro</w:t>
            </w:r>
            <w:proofErr w:type="spellEnd"/>
          </w:p>
          <w:p w14:paraId="55222B8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udurr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Woredas, Western Ethiopia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ED8994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llubbi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di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3C5F0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rom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8D537D" w14:textId="17E1ABAE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kin</w:t>
            </w:r>
          </w:p>
          <w:p w14:paraId="62C8D14D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diseas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EAEF1D3" w14:textId="44BAA90B" w:rsidR="00BA6119" w:rsidRPr="007E3241" w:rsidRDefault="00EE6E4B" w:rsidP="007E1E8C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he 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esh or dried root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Kalanchoe laciniata</w:t>
            </w:r>
            <w:r w:rsidR="00941335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941335" w:rsidRPr="00941335">
              <w:rPr>
                <w:rFonts w:ascii="Times New Roman" w:hAnsi="Times New Roman" w:cs="Times New Roman"/>
                <w:iCs/>
                <w:sz w:val="24"/>
                <w:szCs w:val="24"/>
              </w:rPr>
              <w:t>Crassulaceae</w:t>
            </w:r>
            <w:r w:rsidR="00941335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seed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apsicum</w:t>
            </w:r>
            <w:r w:rsidR="001E1641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897B1F">
              <w:rPr>
                <w:rFonts w:ascii="Times New Roman" w:hAnsi="Times New Roman" w:cs="Times New Roman"/>
                <w:i/>
                <w:sz w:val="24"/>
                <w:szCs w:val="24"/>
              </w:rPr>
              <w:t>frutescens</w:t>
            </w:r>
            <w:r w:rsidR="003A760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3A760F" w:rsidRPr="003A760F">
              <w:rPr>
                <w:rFonts w:ascii="Times New Roman" w:hAnsi="Times New Roman" w:cs="Times New Roman"/>
                <w:iCs/>
                <w:sz w:val="24"/>
                <w:szCs w:val="24"/>
              </w:rPr>
              <w:t>Solanaceae</w:t>
            </w:r>
            <w:r w:rsidR="003A760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r w:rsidR="00897B1F">
              <w:rPr>
                <w:rFonts w:ascii="Times New Roman" w:hAnsi="Times New Roman" w:cs="Times New Roman"/>
                <w:sz w:val="24"/>
                <w:szCs w:val="24"/>
              </w:rPr>
              <w:t>and the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leaves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Croton macrostachyus</w:t>
            </w:r>
            <w:r w:rsidR="008B454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8B4546" w:rsidRPr="008B4546">
              <w:rPr>
                <w:rFonts w:ascii="Times New Roman" w:hAnsi="Times New Roman" w:cs="Times New Roman"/>
                <w:iCs/>
                <w:sz w:val="24"/>
                <w:szCs w:val="24"/>
              </w:rPr>
              <w:t>Euphorbiaceae</w:t>
            </w:r>
            <w:r w:rsidR="008B454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powdered together and mixed with wate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88025A2" w14:textId="3B740DF0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opic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730ACF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irhanu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</w:p>
        </w:tc>
      </w:tr>
      <w:tr w:rsidR="00BA6119" w:rsidRPr="007E3241" w14:paraId="2C0C9114" w14:textId="77777777" w:rsidTr="00491747">
        <w:trPr>
          <w:trHeight w:val="251"/>
        </w:trPr>
        <w:tc>
          <w:tcPr>
            <w:tcW w:w="1134" w:type="dxa"/>
            <w:vMerge/>
          </w:tcPr>
          <w:p w14:paraId="2AB70DE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CFC1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Jhansi district, Uttar Pradesh, India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3801B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sh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6CB2E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ahariy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CD8DA9" w14:textId="47E912D6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onchitis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4C06E7A" w14:textId="0675FC3A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ound with </w:t>
            </w:r>
            <w:r w:rsidR="00EE6E4B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bulb of </w:t>
            </w:r>
            <w:r w:rsidR="00BA6119" w:rsidRPr="007E3241">
              <w:rPr>
                <w:rFonts w:ascii="Times New Roman" w:hAnsi="Times New Roman" w:cs="Times New Roman"/>
                <w:i/>
                <w:sz w:val="24"/>
                <w:szCs w:val="24"/>
              </w:rPr>
              <w:t>Allium cepa</w:t>
            </w:r>
            <w:r w:rsidR="00B07B77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4546">
              <w:rPr>
                <w:rFonts w:ascii="Times New Roman" w:hAnsi="Times New Roman" w:cs="Times New Roman"/>
                <w:sz w:val="24"/>
                <w:szCs w:val="24"/>
              </w:rPr>
              <w:t>(Amaryllidaceae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55B0F3E" w14:textId="63C8DF5C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asal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1649DF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igam and Sharma, 2010</w:t>
            </w:r>
          </w:p>
        </w:tc>
      </w:tr>
      <w:tr w:rsidR="00BA6119" w:rsidRPr="007E3241" w14:paraId="4DE09CB1" w14:textId="77777777" w:rsidTr="00491747">
        <w:trPr>
          <w:trHeight w:val="611"/>
        </w:trPr>
        <w:tc>
          <w:tcPr>
            <w:tcW w:w="1134" w:type="dxa"/>
            <w:vMerge w:val="restart"/>
          </w:tcPr>
          <w:p w14:paraId="79267445" w14:textId="3D4A3CF2" w:rsidR="00BA6119" w:rsidRPr="007E3241" w:rsidRDefault="001B076D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tem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6A42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appadocic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Nevşehir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, Turkey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C45518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rımsak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161DF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Turkish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146E12" w14:textId="73E1E9DD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tiseptic, appetizing,</w:t>
            </w:r>
          </w:p>
          <w:p w14:paraId="02CF7C0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hypertension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CD53FE7" w14:textId="6AB9B8E3" w:rsidR="00BA6119" w:rsidRPr="007E3241" w:rsidRDefault="00B07B7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rude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015F54" w14:textId="6E0A378E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ral, topical 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BB30556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kgül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6</w:t>
            </w:r>
          </w:p>
        </w:tc>
      </w:tr>
      <w:tr w:rsidR="00BA6119" w:rsidRPr="007E3241" w14:paraId="7E808613" w14:textId="77777777" w:rsidTr="00491747">
        <w:trPr>
          <w:trHeight w:val="436"/>
        </w:trPr>
        <w:tc>
          <w:tcPr>
            <w:tcW w:w="1134" w:type="dxa"/>
            <w:vMerge/>
          </w:tcPr>
          <w:p w14:paraId="3CE8143C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2E5D04C9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Tata Province, Morocco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</w:tcPr>
          <w:p w14:paraId="418D5555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ouma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– </w:t>
            </w: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iskrt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</w:tcPr>
          <w:p w14:paraId="79038FF0" w14:textId="498827B4" w:rsidR="00BA6119" w:rsidRPr="007E3241" w:rsidRDefault="00BA6119" w:rsidP="006A32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mazigh,</w:t>
            </w:r>
            <w:r w:rsidR="006A3218"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Jews, Saharan, Arab-Musli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</w:tcPr>
          <w:p w14:paraId="18B5DC3B" w14:textId="02AA2085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igraine, headache</w:t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13CE8898" w14:textId="26D5478E" w:rsidR="00BA6119" w:rsidRPr="007E3241" w:rsidRDefault="00B07B77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umigation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55AFBCB" w14:textId="617D5F21" w:rsidR="00BA6119" w:rsidRPr="007E3241" w:rsidRDefault="00B67A75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6119" w:rsidRPr="007E3241">
              <w:rPr>
                <w:rFonts w:ascii="Times New Roman" w:hAnsi="Times New Roman" w:cs="Times New Roman"/>
                <w:sz w:val="24"/>
                <w:szCs w:val="24"/>
              </w:rPr>
              <w:t>nhalation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3E7A8D03" w14:textId="77777777" w:rsidR="00BA6119" w:rsidRPr="007E3241" w:rsidRDefault="00BA6119" w:rsidP="007E1E8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>Abouri</w:t>
            </w:r>
            <w:proofErr w:type="spellEnd"/>
            <w:r w:rsidRPr="007E3241">
              <w:rPr>
                <w:rFonts w:ascii="Times New Roman" w:hAnsi="Times New Roman" w:cs="Times New Roman"/>
                <w:sz w:val="24"/>
                <w:szCs w:val="24"/>
              </w:rPr>
              <w:t xml:space="preserve"> et al., 2012</w:t>
            </w:r>
          </w:p>
        </w:tc>
      </w:tr>
    </w:tbl>
    <w:p w14:paraId="4F1BF3AC" w14:textId="77777777" w:rsidR="0052551D" w:rsidRPr="007E3241" w:rsidRDefault="0052551D" w:rsidP="00C53514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708BB885" w14:textId="77777777" w:rsidR="001B4CBF" w:rsidRPr="007E3241" w:rsidRDefault="001B4CBF" w:rsidP="00C53514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3B32A986" w14:textId="77777777" w:rsidR="001B4CBF" w:rsidRPr="007E3241" w:rsidRDefault="001B4CBF" w:rsidP="00C53514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219E400A" w14:textId="77777777" w:rsidR="001B4CBF" w:rsidRPr="007E3241" w:rsidRDefault="001B4CBF" w:rsidP="00C53514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0884C5BB" w14:textId="77777777" w:rsidR="001B4CBF" w:rsidRPr="007E3241" w:rsidRDefault="001B4CBF" w:rsidP="00C53514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sectPr w:rsidR="001B4CBF" w:rsidRPr="007E3241" w:rsidSect="00A54341">
      <w:pgSz w:w="15840" w:h="12240" w:orient="landscape"/>
      <w:pgMar w:top="1134" w:right="993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zUwMTU2NDCysDBU0lEKTi0uzszPAykwrAUAVlNf4ywAAAA="/>
  </w:docVars>
  <w:rsids>
    <w:rsidRoot w:val="006A6882"/>
    <w:rsid w:val="00001650"/>
    <w:rsid w:val="000024CA"/>
    <w:rsid w:val="00011EE2"/>
    <w:rsid w:val="000301DD"/>
    <w:rsid w:val="00056D6A"/>
    <w:rsid w:val="00066F32"/>
    <w:rsid w:val="00072759"/>
    <w:rsid w:val="00074858"/>
    <w:rsid w:val="000B2A3D"/>
    <w:rsid w:val="000D007C"/>
    <w:rsid w:val="000E3F7B"/>
    <w:rsid w:val="000E56D6"/>
    <w:rsid w:val="00101822"/>
    <w:rsid w:val="00102613"/>
    <w:rsid w:val="00107072"/>
    <w:rsid w:val="00146DEC"/>
    <w:rsid w:val="001563C7"/>
    <w:rsid w:val="00164F28"/>
    <w:rsid w:val="00170C91"/>
    <w:rsid w:val="00180D83"/>
    <w:rsid w:val="001814E6"/>
    <w:rsid w:val="00187A8F"/>
    <w:rsid w:val="001967E8"/>
    <w:rsid w:val="001A002E"/>
    <w:rsid w:val="001A04FE"/>
    <w:rsid w:val="001B076D"/>
    <w:rsid w:val="001B1EBE"/>
    <w:rsid w:val="001B3746"/>
    <w:rsid w:val="001B4CBF"/>
    <w:rsid w:val="001D2DAC"/>
    <w:rsid w:val="001D2E54"/>
    <w:rsid w:val="001E1641"/>
    <w:rsid w:val="001E2AAC"/>
    <w:rsid w:val="001F1065"/>
    <w:rsid w:val="001F277F"/>
    <w:rsid w:val="001F3053"/>
    <w:rsid w:val="001F488D"/>
    <w:rsid w:val="0020005C"/>
    <w:rsid w:val="00215FAD"/>
    <w:rsid w:val="00221C38"/>
    <w:rsid w:val="0025035A"/>
    <w:rsid w:val="00266E26"/>
    <w:rsid w:val="00294118"/>
    <w:rsid w:val="00297F84"/>
    <w:rsid w:val="002A680F"/>
    <w:rsid w:val="002B4472"/>
    <w:rsid w:val="002B4675"/>
    <w:rsid w:val="002B5E17"/>
    <w:rsid w:val="002B6D50"/>
    <w:rsid w:val="002E0D0D"/>
    <w:rsid w:val="002F25C1"/>
    <w:rsid w:val="002F3FD6"/>
    <w:rsid w:val="00303813"/>
    <w:rsid w:val="00303855"/>
    <w:rsid w:val="00311E6F"/>
    <w:rsid w:val="00317BE3"/>
    <w:rsid w:val="003236B8"/>
    <w:rsid w:val="003A760F"/>
    <w:rsid w:val="003C012D"/>
    <w:rsid w:val="003D21C5"/>
    <w:rsid w:val="003D48B9"/>
    <w:rsid w:val="003E0340"/>
    <w:rsid w:val="003E29F8"/>
    <w:rsid w:val="004035B3"/>
    <w:rsid w:val="0040701D"/>
    <w:rsid w:val="00430A6C"/>
    <w:rsid w:val="004336B0"/>
    <w:rsid w:val="004445BB"/>
    <w:rsid w:val="00445AA5"/>
    <w:rsid w:val="00454890"/>
    <w:rsid w:val="00487056"/>
    <w:rsid w:val="00491747"/>
    <w:rsid w:val="00492444"/>
    <w:rsid w:val="00494A06"/>
    <w:rsid w:val="00495FC2"/>
    <w:rsid w:val="004A2C56"/>
    <w:rsid w:val="004B10F7"/>
    <w:rsid w:val="004B3BF6"/>
    <w:rsid w:val="004E67B9"/>
    <w:rsid w:val="004F53FC"/>
    <w:rsid w:val="004F5BC2"/>
    <w:rsid w:val="00506832"/>
    <w:rsid w:val="0052551D"/>
    <w:rsid w:val="005315ED"/>
    <w:rsid w:val="005317D1"/>
    <w:rsid w:val="005414A5"/>
    <w:rsid w:val="005429A7"/>
    <w:rsid w:val="00551691"/>
    <w:rsid w:val="00555BD0"/>
    <w:rsid w:val="00557974"/>
    <w:rsid w:val="005644F7"/>
    <w:rsid w:val="005727EB"/>
    <w:rsid w:val="00575B06"/>
    <w:rsid w:val="005805C0"/>
    <w:rsid w:val="00587100"/>
    <w:rsid w:val="005A2B1F"/>
    <w:rsid w:val="005C40E3"/>
    <w:rsid w:val="005D5D9D"/>
    <w:rsid w:val="005D6EC2"/>
    <w:rsid w:val="005D793F"/>
    <w:rsid w:val="005E1441"/>
    <w:rsid w:val="005E296C"/>
    <w:rsid w:val="005E7064"/>
    <w:rsid w:val="00631F59"/>
    <w:rsid w:val="006374F8"/>
    <w:rsid w:val="00642486"/>
    <w:rsid w:val="00644735"/>
    <w:rsid w:val="00652F11"/>
    <w:rsid w:val="00662C69"/>
    <w:rsid w:val="00673AAD"/>
    <w:rsid w:val="0067790F"/>
    <w:rsid w:val="006862C6"/>
    <w:rsid w:val="00690AFC"/>
    <w:rsid w:val="006A3218"/>
    <w:rsid w:val="006A423D"/>
    <w:rsid w:val="006A6882"/>
    <w:rsid w:val="006B0041"/>
    <w:rsid w:val="006B4F78"/>
    <w:rsid w:val="006C3035"/>
    <w:rsid w:val="006C64E4"/>
    <w:rsid w:val="006C72C1"/>
    <w:rsid w:val="006E489A"/>
    <w:rsid w:val="006E6E85"/>
    <w:rsid w:val="006E7A3D"/>
    <w:rsid w:val="007136F0"/>
    <w:rsid w:val="0071614E"/>
    <w:rsid w:val="00754D73"/>
    <w:rsid w:val="00757804"/>
    <w:rsid w:val="007608C0"/>
    <w:rsid w:val="00762346"/>
    <w:rsid w:val="0078254C"/>
    <w:rsid w:val="00786A6D"/>
    <w:rsid w:val="007936A1"/>
    <w:rsid w:val="00794B7A"/>
    <w:rsid w:val="00797329"/>
    <w:rsid w:val="007D1907"/>
    <w:rsid w:val="007E1D97"/>
    <w:rsid w:val="007E1E8C"/>
    <w:rsid w:val="007E3241"/>
    <w:rsid w:val="007F190C"/>
    <w:rsid w:val="007F69E0"/>
    <w:rsid w:val="007F7676"/>
    <w:rsid w:val="00804B47"/>
    <w:rsid w:val="00810D8E"/>
    <w:rsid w:val="00815A16"/>
    <w:rsid w:val="00816F27"/>
    <w:rsid w:val="00845292"/>
    <w:rsid w:val="00866030"/>
    <w:rsid w:val="00871685"/>
    <w:rsid w:val="00875BB4"/>
    <w:rsid w:val="00885A58"/>
    <w:rsid w:val="008916DB"/>
    <w:rsid w:val="00897B1F"/>
    <w:rsid w:val="008A7015"/>
    <w:rsid w:val="008B1B35"/>
    <w:rsid w:val="008B21DC"/>
    <w:rsid w:val="008B4546"/>
    <w:rsid w:val="008D02EB"/>
    <w:rsid w:val="008D388F"/>
    <w:rsid w:val="008E0031"/>
    <w:rsid w:val="008E318B"/>
    <w:rsid w:val="008F015A"/>
    <w:rsid w:val="008F1374"/>
    <w:rsid w:val="008F6F72"/>
    <w:rsid w:val="009044D5"/>
    <w:rsid w:val="00912AD7"/>
    <w:rsid w:val="00925A3D"/>
    <w:rsid w:val="00934DB1"/>
    <w:rsid w:val="00941335"/>
    <w:rsid w:val="00945734"/>
    <w:rsid w:val="00952E88"/>
    <w:rsid w:val="009611AF"/>
    <w:rsid w:val="009740D5"/>
    <w:rsid w:val="009750BF"/>
    <w:rsid w:val="009A16EF"/>
    <w:rsid w:val="009A471C"/>
    <w:rsid w:val="009D0EA5"/>
    <w:rsid w:val="009E3FB7"/>
    <w:rsid w:val="009F0CA6"/>
    <w:rsid w:val="00A04A38"/>
    <w:rsid w:val="00A10A36"/>
    <w:rsid w:val="00A3415D"/>
    <w:rsid w:val="00A52038"/>
    <w:rsid w:val="00A54341"/>
    <w:rsid w:val="00A6007E"/>
    <w:rsid w:val="00A634CD"/>
    <w:rsid w:val="00A71182"/>
    <w:rsid w:val="00A741A4"/>
    <w:rsid w:val="00A779BF"/>
    <w:rsid w:val="00A81EF0"/>
    <w:rsid w:val="00A83C49"/>
    <w:rsid w:val="00A8450F"/>
    <w:rsid w:val="00A85F15"/>
    <w:rsid w:val="00A92051"/>
    <w:rsid w:val="00AA6021"/>
    <w:rsid w:val="00AB1E09"/>
    <w:rsid w:val="00AB6FD1"/>
    <w:rsid w:val="00AC36B2"/>
    <w:rsid w:val="00AD1124"/>
    <w:rsid w:val="00AE2CF3"/>
    <w:rsid w:val="00AE35A7"/>
    <w:rsid w:val="00AE396C"/>
    <w:rsid w:val="00AF26F5"/>
    <w:rsid w:val="00B00A0D"/>
    <w:rsid w:val="00B01498"/>
    <w:rsid w:val="00B0390A"/>
    <w:rsid w:val="00B05BD8"/>
    <w:rsid w:val="00B07B77"/>
    <w:rsid w:val="00B213AB"/>
    <w:rsid w:val="00B61705"/>
    <w:rsid w:val="00B67A75"/>
    <w:rsid w:val="00B7194A"/>
    <w:rsid w:val="00B72BA9"/>
    <w:rsid w:val="00B825D6"/>
    <w:rsid w:val="00B85458"/>
    <w:rsid w:val="00B87CE5"/>
    <w:rsid w:val="00B91D5F"/>
    <w:rsid w:val="00B9337C"/>
    <w:rsid w:val="00B94C84"/>
    <w:rsid w:val="00BA6119"/>
    <w:rsid w:val="00BA6A0D"/>
    <w:rsid w:val="00BB0977"/>
    <w:rsid w:val="00BB1125"/>
    <w:rsid w:val="00BC4025"/>
    <w:rsid w:val="00BC5365"/>
    <w:rsid w:val="00BD181C"/>
    <w:rsid w:val="00BD4D5C"/>
    <w:rsid w:val="00BD6B22"/>
    <w:rsid w:val="00BD7004"/>
    <w:rsid w:val="00BE279D"/>
    <w:rsid w:val="00BE3FC7"/>
    <w:rsid w:val="00BE42D0"/>
    <w:rsid w:val="00BF2A62"/>
    <w:rsid w:val="00BF47F2"/>
    <w:rsid w:val="00C00EF9"/>
    <w:rsid w:val="00C0313D"/>
    <w:rsid w:val="00C2235B"/>
    <w:rsid w:val="00C22D8B"/>
    <w:rsid w:val="00C53514"/>
    <w:rsid w:val="00C8426E"/>
    <w:rsid w:val="00C85165"/>
    <w:rsid w:val="00CA0392"/>
    <w:rsid w:val="00CA3383"/>
    <w:rsid w:val="00CA5097"/>
    <w:rsid w:val="00CD71C2"/>
    <w:rsid w:val="00CE4291"/>
    <w:rsid w:val="00CE5FB4"/>
    <w:rsid w:val="00CE68F7"/>
    <w:rsid w:val="00D00BC1"/>
    <w:rsid w:val="00D0397E"/>
    <w:rsid w:val="00D17EF5"/>
    <w:rsid w:val="00D25281"/>
    <w:rsid w:val="00D302BE"/>
    <w:rsid w:val="00D32AE4"/>
    <w:rsid w:val="00D3369B"/>
    <w:rsid w:val="00D3785C"/>
    <w:rsid w:val="00D53AC6"/>
    <w:rsid w:val="00D55BC3"/>
    <w:rsid w:val="00D639D1"/>
    <w:rsid w:val="00D64D99"/>
    <w:rsid w:val="00D877D4"/>
    <w:rsid w:val="00DB09FF"/>
    <w:rsid w:val="00DC0727"/>
    <w:rsid w:val="00DC655F"/>
    <w:rsid w:val="00DD1A6D"/>
    <w:rsid w:val="00DD57AC"/>
    <w:rsid w:val="00DD6B41"/>
    <w:rsid w:val="00DE128C"/>
    <w:rsid w:val="00DE140C"/>
    <w:rsid w:val="00DE6814"/>
    <w:rsid w:val="00DE7C66"/>
    <w:rsid w:val="00DF7172"/>
    <w:rsid w:val="00E12056"/>
    <w:rsid w:val="00E14875"/>
    <w:rsid w:val="00E2437D"/>
    <w:rsid w:val="00E27C94"/>
    <w:rsid w:val="00E34DDE"/>
    <w:rsid w:val="00E379D4"/>
    <w:rsid w:val="00E52B84"/>
    <w:rsid w:val="00E57EE3"/>
    <w:rsid w:val="00E7021F"/>
    <w:rsid w:val="00E7023D"/>
    <w:rsid w:val="00E7205F"/>
    <w:rsid w:val="00E7407C"/>
    <w:rsid w:val="00E84ED0"/>
    <w:rsid w:val="00E97CC0"/>
    <w:rsid w:val="00EA21F3"/>
    <w:rsid w:val="00EB40FF"/>
    <w:rsid w:val="00EE139C"/>
    <w:rsid w:val="00EE2191"/>
    <w:rsid w:val="00EE6780"/>
    <w:rsid w:val="00EE6E4B"/>
    <w:rsid w:val="00EF3E86"/>
    <w:rsid w:val="00EF4BE9"/>
    <w:rsid w:val="00EF6DDE"/>
    <w:rsid w:val="00F05D57"/>
    <w:rsid w:val="00F13031"/>
    <w:rsid w:val="00F13102"/>
    <w:rsid w:val="00F13F3E"/>
    <w:rsid w:val="00F17190"/>
    <w:rsid w:val="00F2390C"/>
    <w:rsid w:val="00F3571C"/>
    <w:rsid w:val="00F361FA"/>
    <w:rsid w:val="00F454A2"/>
    <w:rsid w:val="00F45952"/>
    <w:rsid w:val="00F47495"/>
    <w:rsid w:val="00F50E4B"/>
    <w:rsid w:val="00F52041"/>
    <w:rsid w:val="00F55927"/>
    <w:rsid w:val="00F64606"/>
    <w:rsid w:val="00F741E1"/>
    <w:rsid w:val="00F75667"/>
    <w:rsid w:val="00F84D00"/>
    <w:rsid w:val="00FA15B3"/>
    <w:rsid w:val="00FA3249"/>
    <w:rsid w:val="00FA6221"/>
    <w:rsid w:val="00FB14CB"/>
    <w:rsid w:val="00FC3071"/>
    <w:rsid w:val="00FD26B7"/>
    <w:rsid w:val="00FD4532"/>
    <w:rsid w:val="00FE2530"/>
    <w:rsid w:val="00FE7AC7"/>
    <w:rsid w:val="00FF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23089"/>
  <w15:docId w15:val="{D72A1177-9269-4E2D-88C9-8843AD6AE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4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688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BA6119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E68F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3415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C36B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IN" w:eastAsia="en-IN"/>
    </w:rPr>
  </w:style>
  <w:style w:type="table" w:customStyle="1" w:styleId="TableGrid2">
    <w:name w:val="Table Grid2"/>
    <w:basedOn w:val="TableNormal"/>
    <w:uiPriority w:val="59"/>
    <w:rsid w:val="00C53514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0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699</Words>
  <Characters>1538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m Burns</cp:lastModifiedBy>
  <cp:revision>3</cp:revision>
  <dcterms:created xsi:type="dcterms:W3CDTF">2022-09-14T15:51:00Z</dcterms:created>
  <dcterms:modified xsi:type="dcterms:W3CDTF">2022-09-14T15:51:00Z</dcterms:modified>
</cp:coreProperties>
</file>